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87ABEE" w14:textId="0F192D37" w:rsidR="007971E2" w:rsidRDefault="00556BF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</w:t>
      </w:r>
      <w:r w:rsidR="00C4739D">
        <w:rPr>
          <w:rFonts w:ascii="Arial" w:eastAsia="Batang" w:hAnsi="Arial"/>
          <w:b/>
          <w:bCs/>
          <w:sz w:val="24"/>
          <w:szCs w:val="24"/>
          <w:lang w:eastAsia="ja-JP"/>
        </w:rPr>
        <w:t>5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3848E4"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14:paraId="4587ABEF" w14:textId="54664E6B" w:rsidR="007971E2" w:rsidRDefault="005149AC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 w:rsidRPr="005149AC">
        <w:rPr>
          <w:rFonts w:ascii="Arial" w:eastAsia="Malgun Gothic" w:hAnsi="Arial"/>
          <w:b/>
          <w:sz w:val="24"/>
        </w:rPr>
        <w:t xml:space="preserve">Online, </w:t>
      </w:r>
      <w:r w:rsidR="00C4739D" w:rsidRPr="00C4739D">
        <w:rPr>
          <w:rFonts w:ascii="Arial" w:eastAsia="Malgun Gothic" w:hAnsi="Arial"/>
          <w:b/>
          <w:sz w:val="24"/>
        </w:rPr>
        <w:t>Aug 16th – 27th, 2021</w:t>
      </w:r>
    </w:p>
    <w:p w14:paraId="4587ABF0" w14:textId="77777777" w:rsidR="007971E2" w:rsidRDefault="007971E2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4587ABF1" w14:textId="4D59EE6E" w:rsidR="007971E2" w:rsidRDefault="003848E4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 w:rsidR="0074563F" w:rsidRPr="0074563F">
        <w:rPr>
          <w:rFonts w:ascii="Arial" w:hAnsi="Arial" w:cs="Arial"/>
          <w:b/>
          <w:sz w:val="22"/>
        </w:rPr>
        <w:t>6.1.4.3</w:t>
      </w:r>
    </w:p>
    <w:p w14:paraId="4587ABF2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4587ABF3" w14:textId="0C0E0B3C" w:rsidR="007971E2" w:rsidRDefault="003848E4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74563F" w:rsidRPr="0074563F">
        <w:rPr>
          <w:rFonts w:ascii="Arial" w:hAnsi="Arial" w:cs="Arial"/>
          <w:b/>
          <w:sz w:val="22"/>
        </w:rPr>
        <w:t>[AT115-e</w:t>
      </w:r>
      <w:proofErr w:type="gramStart"/>
      <w:r w:rsidR="0074563F" w:rsidRPr="0074563F">
        <w:rPr>
          <w:rFonts w:ascii="Arial" w:hAnsi="Arial" w:cs="Arial"/>
          <w:b/>
          <w:sz w:val="22"/>
        </w:rPr>
        <w:t>][</w:t>
      </w:r>
      <w:proofErr w:type="gramEnd"/>
      <w:r w:rsidR="0074563F" w:rsidRPr="0074563F">
        <w:rPr>
          <w:rFonts w:ascii="Arial" w:hAnsi="Arial" w:cs="Arial"/>
          <w:b/>
          <w:sz w:val="22"/>
        </w:rPr>
        <w:t>028][NR16] UE capabilities I</w:t>
      </w:r>
    </w:p>
    <w:p w14:paraId="4587ABF4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4587ABF5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4587ABF6" w14:textId="77777777" w:rsidR="007971E2" w:rsidRPr="00973184" w:rsidRDefault="003848E4">
      <w:pPr>
        <w:rPr>
          <w:rFonts w:eastAsiaTheme="minorEastAsia"/>
          <w:szCs w:val="22"/>
          <w:lang w:val="en-US" w:eastAsia="ja-JP"/>
        </w:rPr>
      </w:pPr>
      <w:r w:rsidRPr="00973184">
        <w:rPr>
          <w:rFonts w:eastAsiaTheme="minorEastAsia" w:hint="eastAsia"/>
          <w:szCs w:val="22"/>
          <w:lang w:val="en-US" w:eastAsia="ja-JP"/>
        </w:rPr>
        <w:t>T</w:t>
      </w:r>
      <w:r w:rsidRPr="00973184"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79693645" w14:textId="77777777" w:rsidR="009C0096" w:rsidRPr="00E14330" w:rsidRDefault="009C0096" w:rsidP="009C0096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 w:rsidRPr="00E14330">
        <w:t>[AT115-e][028][NR16] UE capabilities I (Huawei)</w:t>
      </w:r>
    </w:p>
    <w:p w14:paraId="5453F6FE" w14:textId="77777777" w:rsidR="009C0096" w:rsidRPr="00E14330" w:rsidRDefault="009C0096" w:rsidP="009C0096">
      <w:pPr>
        <w:pStyle w:val="Doc-text2"/>
      </w:pPr>
      <w:r w:rsidRPr="00E14330">
        <w:tab/>
        <w:t xml:space="preserve">Scope: Determine agreeable parts and agree CRs, Treat R2-2108480, R2-2107342, R2-2108641, R2-2108468, R2-2108585, R2-2108586, R2-2108651, R2-2106952, R2-2108618, R2-2108619, R2-2108735, </w:t>
      </w:r>
      <w:proofErr w:type="gramStart"/>
      <w:r w:rsidRPr="00E14330">
        <w:t>R2</w:t>
      </w:r>
      <w:proofErr w:type="gramEnd"/>
      <w:r w:rsidRPr="00E14330">
        <w:t>-2108736</w:t>
      </w:r>
    </w:p>
    <w:p w14:paraId="343746EA" w14:textId="77777777" w:rsidR="009C0096" w:rsidRPr="00E14330" w:rsidRDefault="009C0096" w:rsidP="009C0096">
      <w:pPr>
        <w:pStyle w:val="Doc-text2"/>
      </w:pPr>
      <w:r w:rsidRPr="00E14330">
        <w:tab/>
        <w:t>Intended outcome: Report, Agreed CRs.</w:t>
      </w:r>
    </w:p>
    <w:p w14:paraId="47A85447" w14:textId="77777777" w:rsidR="009C0096" w:rsidRPr="00E14330" w:rsidRDefault="009C0096" w:rsidP="009C0096">
      <w:pPr>
        <w:pStyle w:val="Doc-text2"/>
      </w:pPr>
      <w:r w:rsidRPr="00E14330">
        <w:tab/>
        <w:t>Deadline: Schedule 1</w:t>
      </w:r>
    </w:p>
    <w:p w14:paraId="4587ABFC" w14:textId="77777777" w:rsidR="007971E2" w:rsidRDefault="007971E2">
      <w:pPr>
        <w:pStyle w:val="Doc-text2"/>
        <w:ind w:left="0" w:firstLine="0"/>
        <w:rPr>
          <w:b/>
        </w:rPr>
      </w:pPr>
    </w:p>
    <w:p w14:paraId="4587ABFD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971E2" w:rsidRPr="00973184" w14:paraId="4587AC00" w14:textId="77777777" w:rsidTr="00371DB0">
        <w:tc>
          <w:tcPr>
            <w:tcW w:w="3510" w:type="dxa"/>
            <w:shd w:val="clear" w:color="auto" w:fill="auto"/>
          </w:tcPr>
          <w:p w14:paraId="4587ABFE" w14:textId="68CA069D" w:rsidR="007971E2" w:rsidRPr="00973184" w:rsidRDefault="003848E4" w:rsidP="00371DB0">
            <w:pPr>
              <w:widowControl w:val="0"/>
              <w:spacing w:after="160"/>
              <w:rPr>
                <w:rFonts w:eastAsia="等线"/>
                <w:szCs w:val="22"/>
                <w:lang w:eastAsia="zh-CN"/>
              </w:rPr>
            </w:pPr>
            <w:r w:rsidRPr="00973184">
              <w:rPr>
                <w:rFonts w:ascii="CG Times (WN)" w:eastAsia="等线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4587ABFF" w14:textId="77777777" w:rsidR="007971E2" w:rsidRPr="00973184" w:rsidRDefault="003848E4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 w:rsidRPr="00973184">
              <w:rPr>
                <w:rFonts w:ascii="CG Times (WN)" w:eastAsia="等线" w:hAnsi="CG Times (WN)"/>
                <w:bCs/>
                <w:szCs w:val="21"/>
                <w:lang w:eastAsia="zh-CN"/>
              </w:rPr>
              <w:t>Email</w:t>
            </w:r>
          </w:p>
        </w:tc>
      </w:tr>
      <w:tr w:rsidR="007971E2" w:rsidRPr="00973184" w14:paraId="4587AC03" w14:textId="77777777" w:rsidTr="00371DB0">
        <w:tc>
          <w:tcPr>
            <w:tcW w:w="3510" w:type="dxa"/>
            <w:shd w:val="clear" w:color="auto" w:fill="auto"/>
          </w:tcPr>
          <w:p w14:paraId="4587AC01" w14:textId="01F5FC5E" w:rsidR="007971E2" w:rsidRPr="00973184" w:rsidRDefault="006241FB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 w:rsidRPr="001C43F0">
              <w:rPr>
                <w:rFonts w:ascii="CG Times (WN)" w:eastAsia="等线" w:hAnsi="CG Times (WN)"/>
                <w:bCs/>
                <w:szCs w:val="21"/>
                <w:lang w:eastAsia="zh-CN"/>
              </w:rPr>
              <w:t>Huawei, HiSilicon</w:t>
            </w:r>
          </w:p>
        </w:tc>
        <w:tc>
          <w:tcPr>
            <w:tcW w:w="6119" w:type="dxa"/>
            <w:shd w:val="clear" w:color="auto" w:fill="auto"/>
          </w:tcPr>
          <w:p w14:paraId="4587AC02" w14:textId="5CDD9AB3" w:rsidR="007971E2" w:rsidRPr="00973184" w:rsidRDefault="006241FB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  <w:t>Y</w:t>
            </w: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iru Kuang, kuangyiru@huawei.com</w:t>
            </w:r>
          </w:p>
        </w:tc>
      </w:tr>
      <w:tr w:rsidR="007971E2" w:rsidRPr="00973184" w14:paraId="4587AC06" w14:textId="77777777" w:rsidTr="00371DB0">
        <w:tc>
          <w:tcPr>
            <w:tcW w:w="3510" w:type="dxa"/>
            <w:shd w:val="clear" w:color="auto" w:fill="auto"/>
          </w:tcPr>
          <w:p w14:paraId="4587AC04" w14:textId="437CE16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5" w14:textId="1506DDEF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9" w14:textId="77777777" w:rsidTr="00371DB0">
        <w:tc>
          <w:tcPr>
            <w:tcW w:w="3510" w:type="dxa"/>
            <w:shd w:val="clear" w:color="auto" w:fill="auto"/>
          </w:tcPr>
          <w:p w14:paraId="4587AC07" w14:textId="158D7208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8" w14:textId="28DF31FD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C" w14:textId="77777777" w:rsidTr="00371DB0">
        <w:tc>
          <w:tcPr>
            <w:tcW w:w="3510" w:type="dxa"/>
            <w:shd w:val="clear" w:color="auto" w:fill="auto"/>
          </w:tcPr>
          <w:p w14:paraId="4587AC0A" w14:textId="68535C73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B" w14:textId="6E5C5C7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F" w14:textId="77777777" w:rsidTr="00371DB0">
        <w:tc>
          <w:tcPr>
            <w:tcW w:w="3510" w:type="dxa"/>
            <w:shd w:val="clear" w:color="auto" w:fill="auto"/>
          </w:tcPr>
          <w:p w14:paraId="4587AC0D" w14:textId="088EAE0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E" w14:textId="610E9C4A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2" w14:textId="77777777" w:rsidTr="00371DB0">
        <w:tc>
          <w:tcPr>
            <w:tcW w:w="3510" w:type="dxa"/>
            <w:shd w:val="clear" w:color="auto" w:fill="auto"/>
          </w:tcPr>
          <w:p w14:paraId="4587AC10" w14:textId="6412BBD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1" w14:textId="64B7390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5" w14:textId="77777777" w:rsidTr="00371DB0">
        <w:tc>
          <w:tcPr>
            <w:tcW w:w="3510" w:type="dxa"/>
            <w:shd w:val="clear" w:color="auto" w:fill="auto"/>
          </w:tcPr>
          <w:p w14:paraId="4587AC13" w14:textId="449306F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4" w14:textId="3DBE320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8" w14:textId="77777777" w:rsidTr="00371DB0">
        <w:tc>
          <w:tcPr>
            <w:tcW w:w="3510" w:type="dxa"/>
            <w:shd w:val="clear" w:color="auto" w:fill="auto"/>
          </w:tcPr>
          <w:p w14:paraId="4587AC16" w14:textId="48ED09F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7" w14:textId="577F47A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B" w14:textId="77777777" w:rsidTr="00371DB0">
        <w:tc>
          <w:tcPr>
            <w:tcW w:w="3510" w:type="dxa"/>
            <w:shd w:val="clear" w:color="auto" w:fill="auto"/>
          </w:tcPr>
          <w:p w14:paraId="4587AC19" w14:textId="031BC813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A" w14:textId="48A528D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E" w14:textId="77777777" w:rsidTr="00371DB0">
        <w:tc>
          <w:tcPr>
            <w:tcW w:w="3510" w:type="dxa"/>
            <w:shd w:val="clear" w:color="auto" w:fill="auto"/>
          </w:tcPr>
          <w:p w14:paraId="4587AC1C" w14:textId="6A127E22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D" w14:textId="5BD734D4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1" w14:textId="77777777" w:rsidTr="00371DB0">
        <w:tc>
          <w:tcPr>
            <w:tcW w:w="3510" w:type="dxa"/>
            <w:shd w:val="clear" w:color="auto" w:fill="auto"/>
          </w:tcPr>
          <w:p w14:paraId="4587AC1F" w14:textId="117C6303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0" w14:textId="627DDC61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4" w14:textId="77777777" w:rsidTr="00371DB0">
        <w:tc>
          <w:tcPr>
            <w:tcW w:w="3510" w:type="dxa"/>
            <w:shd w:val="clear" w:color="auto" w:fill="auto"/>
          </w:tcPr>
          <w:p w14:paraId="4587AC22" w14:textId="4FE66E7E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3" w14:textId="6BEF2189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7" w14:textId="77777777" w:rsidTr="00371DB0">
        <w:tc>
          <w:tcPr>
            <w:tcW w:w="3510" w:type="dxa"/>
            <w:shd w:val="clear" w:color="auto" w:fill="auto"/>
          </w:tcPr>
          <w:p w14:paraId="4587AC25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6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</w:tbl>
    <w:p w14:paraId="4587AC28" w14:textId="77777777" w:rsidR="007971E2" w:rsidRDefault="007971E2">
      <w:pPr>
        <w:rPr>
          <w:lang w:eastAsia="zh-CN"/>
        </w:rPr>
      </w:pPr>
    </w:p>
    <w:p w14:paraId="4587AC29" w14:textId="77777777" w:rsidR="007971E2" w:rsidRDefault="003848E4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4587AC2A" w14:textId="6FEA9DE4" w:rsidR="007971E2" w:rsidRDefault="003848E4" w:rsidP="00120DF8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14:paraId="4587AC2B" w14:textId="1297B4E2" w:rsidR="007971E2" w:rsidRDefault="00DE55D7" w:rsidP="00DE55D7">
      <w:pPr>
        <w:pStyle w:val="20"/>
        <w:numPr>
          <w:ilvl w:val="1"/>
          <w:numId w:val="10"/>
        </w:numPr>
        <w:rPr>
          <w:lang w:eastAsia="zh-CN"/>
        </w:rPr>
      </w:pPr>
      <w:r>
        <w:t>P</w:t>
      </w:r>
      <w:r w:rsidRPr="00DE55D7">
        <w:t>art 1: Intended to determine agreeable parts</w:t>
      </w:r>
    </w:p>
    <w:p w14:paraId="6A309B8A" w14:textId="77777777" w:rsidR="00951480" w:rsidRPr="008A774A" w:rsidRDefault="00951480" w:rsidP="008A774A">
      <w:pPr>
        <w:pStyle w:val="3"/>
        <w:rPr>
          <w:b/>
          <w:sz w:val="20"/>
        </w:rPr>
      </w:pPr>
      <w:proofErr w:type="spellStart"/>
      <w:r w:rsidRPr="008A774A">
        <w:rPr>
          <w:b/>
          <w:sz w:val="20"/>
        </w:rPr>
        <w:t>Misc</w:t>
      </w:r>
      <w:proofErr w:type="spellEnd"/>
      <w:r w:rsidRPr="008A774A">
        <w:rPr>
          <w:b/>
          <w:sz w:val="20"/>
        </w:rPr>
        <w:t xml:space="preserve"> Corrections</w:t>
      </w:r>
    </w:p>
    <w:p w14:paraId="72D996E9" w14:textId="77777777" w:rsidR="00951480" w:rsidRPr="00E14330" w:rsidRDefault="0097772D" w:rsidP="00951480">
      <w:pPr>
        <w:pStyle w:val="Doc-title"/>
      </w:pPr>
      <w:hyperlink r:id="rId12" w:history="1">
        <w:r w:rsidR="00951480" w:rsidRPr="00E14330">
          <w:rPr>
            <w:rStyle w:val="af5"/>
          </w:rPr>
          <w:t>R2-2108480</w:t>
        </w:r>
      </w:hyperlink>
      <w:r w:rsidR="00951480" w:rsidRPr="00E14330">
        <w:tab/>
        <w:t>Miscellaneous corrections to UE capability descriptions</w:t>
      </w:r>
      <w:r w:rsidR="00951480" w:rsidRPr="00E14330">
        <w:tab/>
        <w:t>Lenovo, Motorola Mobility</w:t>
      </w:r>
      <w:r w:rsidR="00951480" w:rsidRPr="00E14330">
        <w:tab/>
        <w:t>CR</w:t>
      </w:r>
      <w:r w:rsidR="00951480" w:rsidRPr="00E14330">
        <w:tab/>
        <w:t>Rel-16</w:t>
      </w:r>
      <w:r w:rsidR="00951480" w:rsidRPr="00E14330">
        <w:tab/>
        <w:t>38.306</w:t>
      </w:r>
      <w:r w:rsidR="00951480" w:rsidRPr="00E14330">
        <w:tab/>
        <w:t>16.5.0</w:t>
      </w:r>
      <w:r w:rsidR="00951480" w:rsidRPr="00E14330">
        <w:tab/>
        <w:t>0626</w:t>
      </w:r>
      <w:r w:rsidR="00951480" w:rsidRPr="00E14330">
        <w:tab/>
        <w:t>-</w:t>
      </w:r>
      <w:r w:rsidR="00951480" w:rsidRPr="00E14330">
        <w:tab/>
        <w:t>F</w:t>
      </w:r>
      <w:r w:rsidR="00951480" w:rsidRPr="00E14330">
        <w:tab/>
      </w:r>
      <w:proofErr w:type="spellStart"/>
      <w:r w:rsidR="00951480" w:rsidRPr="00E14330">
        <w:t>NR_unlic</w:t>
      </w:r>
      <w:proofErr w:type="spellEnd"/>
      <w:r w:rsidR="00951480" w:rsidRPr="00E14330">
        <w:t>-Core, TEI16</w:t>
      </w:r>
    </w:p>
    <w:p w14:paraId="45D387EB" w14:textId="0AE56373" w:rsidR="005768E9" w:rsidRDefault="005768E9" w:rsidP="00333165">
      <w:pPr>
        <w:spacing w:before="240" w:after="0"/>
      </w:pPr>
      <w:r>
        <w:t>The proposed change</w:t>
      </w:r>
      <w:r w:rsidR="00705BA9">
        <w:t>s</w:t>
      </w:r>
      <w:r>
        <w:t xml:space="preserve"> </w:t>
      </w:r>
      <w:r w:rsidR="00333165">
        <w:t xml:space="preserve">in </w:t>
      </w:r>
      <w:r w:rsidR="00C25577">
        <w:t>above</w:t>
      </w:r>
      <w:r w:rsidR="00705BA9">
        <w:t xml:space="preserve"> CR include</w:t>
      </w:r>
      <w:r>
        <w:t xml:space="preserve">: </w:t>
      </w:r>
    </w:p>
    <w:p w14:paraId="526A6031" w14:textId="77777777" w:rsidR="00333165" w:rsidRPr="00333165" w:rsidRDefault="00333165" w:rsidP="00333165">
      <w:pPr>
        <w:spacing w:after="0"/>
        <w:ind w:leftChars="100" w:left="200"/>
        <w:rPr>
          <w:rFonts w:eastAsia="等线"/>
          <w:lang w:eastAsia="zh-CN"/>
        </w:rPr>
      </w:pPr>
      <w:r w:rsidRPr="00333165">
        <w:rPr>
          <w:rFonts w:eastAsia="等线"/>
          <w:lang w:eastAsia="zh-CN"/>
        </w:rPr>
        <w:t>1.</w:t>
      </w:r>
      <w:r w:rsidRPr="00333165">
        <w:rPr>
          <w:rFonts w:eastAsia="等线"/>
          <w:lang w:eastAsia="zh-CN"/>
        </w:rPr>
        <w:tab/>
        <w:t xml:space="preserve">offsetSRS-CB-PUSCH-PDCCH-MonitorAnyOccWithGap-fr1-r16: The description of the conditional support of </w:t>
      </w:r>
      <w:proofErr w:type="spellStart"/>
      <w:r w:rsidRPr="00333165">
        <w:rPr>
          <w:rFonts w:eastAsia="等线"/>
          <w:lang w:eastAsia="zh-CN"/>
        </w:rPr>
        <w:t>pdcch-MonitoringAnyOccasions</w:t>
      </w:r>
      <w:proofErr w:type="spellEnd"/>
      <w:r w:rsidRPr="00333165">
        <w:rPr>
          <w:rFonts w:eastAsia="等线"/>
          <w:lang w:eastAsia="zh-CN"/>
        </w:rPr>
        <w:t xml:space="preserve"> with value </w:t>
      </w:r>
      <w:proofErr w:type="spellStart"/>
      <w:r w:rsidRPr="00333165">
        <w:rPr>
          <w:rFonts w:eastAsia="等线"/>
          <w:lang w:eastAsia="zh-CN"/>
        </w:rPr>
        <w:t>withDCI</w:t>
      </w:r>
      <w:proofErr w:type="spellEnd"/>
      <w:r w:rsidRPr="00333165">
        <w:rPr>
          <w:rFonts w:eastAsia="等线"/>
          <w:lang w:eastAsia="zh-CN"/>
        </w:rPr>
        <w:t>-Gap (FG 3-5a) has been added.</w:t>
      </w:r>
    </w:p>
    <w:p w14:paraId="50152784" w14:textId="77777777" w:rsidR="00333165" w:rsidRPr="00333165" w:rsidRDefault="00333165" w:rsidP="00333165">
      <w:pPr>
        <w:spacing w:after="0"/>
        <w:ind w:leftChars="100" w:left="200"/>
        <w:rPr>
          <w:rFonts w:eastAsia="等线"/>
          <w:lang w:eastAsia="zh-CN"/>
        </w:rPr>
      </w:pPr>
      <w:r w:rsidRPr="00333165">
        <w:rPr>
          <w:rFonts w:eastAsia="等线"/>
          <w:lang w:eastAsia="zh-CN"/>
        </w:rPr>
        <w:t>2.</w:t>
      </w:r>
      <w:r w:rsidRPr="00333165">
        <w:rPr>
          <w:rFonts w:eastAsia="等线"/>
          <w:lang w:eastAsia="zh-CN"/>
        </w:rPr>
        <w:tab/>
        <w:t>searchSpaceSetGroupSwitchingwWithDCI-r16: The capability name has been replaced by searchSpaceSwitchWithDCI-r16.</w:t>
      </w:r>
    </w:p>
    <w:p w14:paraId="65BCB4A2" w14:textId="77777777" w:rsidR="00333165" w:rsidRPr="00333165" w:rsidRDefault="00333165" w:rsidP="00333165">
      <w:pPr>
        <w:spacing w:after="0"/>
        <w:ind w:leftChars="100" w:left="200"/>
        <w:rPr>
          <w:rFonts w:eastAsia="等线"/>
          <w:lang w:eastAsia="zh-CN"/>
        </w:rPr>
      </w:pPr>
      <w:r w:rsidRPr="00333165">
        <w:rPr>
          <w:rFonts w:eastAsia="等线"/>
          <w:lang w:eastAsia="zh-CN"/>
        </w:rPr>
        <w:t>3.</w:t>
      </w:r>
      <w:r w:rsidRPr="00333165">
        <w:rPr>
          <w:rFonts w:eastAsia="等线"/>
          <w:lang w:eastAsia="zh-CN"/>
        </w:rPr>
        <w:tab/>
        <w:t>extendedSearchSpaceSwitchWithDCI-r16: It has been clarified that UE indicating support of this feature shall indicate support of searchSpaceSwitchWithDCI-r16.</w:t>
      </w:r>
    </w:p>
    <w:p w14:paraId="29C41484" w14:textId="78856B10" w:rsidR="00333165" w:rsidRPr="00333165" w:rsidRDefault="00333165" w:rsidP="00333165">
      <w:pPr>
        <w:ind w:leftChars="100" w:left="200"/>
        <w:rPr>
          <w:rFonts w:eastAsia="等线"/>
          <w:lang w:eastAsia="zh-CN"/>
        </w:rPr>
      </w:pPr>
      <w:r w:rsidRPr="00333165">
        <w:rPr>
          <w:rFonts w:eastAsia="等线"/>
          <w:lang w:eastAsia="zh-CN"/>
        </w:rPr>
        <w:t>4.</w:t>
      </w:r>
      <w:r w:rsidRPr="00333165">
        <w:rPr>
          <w:rFonts w:eastAsia="等线"/>
          <w:lang w:eastAsia="zh-CN"/>
        </w:rPr>
        <w:tab/>
        <w:t>Number of editorial issues have been fixed (missing suffices, misalignment of parameter names with TS 38.331 etc.).</w:t>
      </w:r>
    </w:p>
    <w:p w14:paraId="2C6DC326" w14:textId="40739526" w:rsidR="008268CF" w:rsidRPr="00973184" w:rsidRDefault="00B92D7E" w:rsidP="008268CF">
      <w:pPr>
        <w:widowControl w:val="0"/>
        <w:spacing w:after="160"/>
        <w:rPr>
          <w:rFonts w:ascii="CG Times (WN)" w:eastAsia="等线" w:hAnsi="CG Times (WN)"/>
          <w:b/>
          <w:bCs/>
          <w:lang w:eastAsia="zh-CN"/>
        </w:rPr>
      </w:pPr>
      <w:r w:rsidRPr="00973184">
        <w:rPr>
          <w:rFonts w:ascii="CG Times (WN)" w:eastAsia="等线" w:hAnsi="CG Times (WN)"/>
          <w:b/>
          <w:bCs/>
          <w:lang w:eastAsia="zh-CN"/>
        </w:rPr>
        <w:t>Q1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 xml:space="preserve"> Do companies </w:t>
      </w:r>
      <w:r w:rsidR="005768E9" w:rsidRPr="00FE17B3">
        <w:rPr>
          <w:rFonts w:ascii="Arial" w:hAnsi="Arial"/>
          <w:b/>
          <w:bCs/>
          <w:noProof/>
        </w:rPr>
        <w:t>agr</w:t>
      </w:r>
      <w:r w:rsidR="00D54E03">
        <w:rPr>
          <w:rFonts w:ascii="Arial" w:hAnsi="Arial"/>
          <w:b/>
          <w:bCs/>
          <w:noProof/>
        </w:rPr>
        <w:t>ee with the intention of the CR</w:t>
      </w:r>
      <w:r w:rsidR="005768E9">
        <w:rPr>
          <w:rFonts w:ascii="Arial" w:hAnsi="Arial"/>
          <w:b/>
          <w:bCs/>
          <w:noProof/>
        </w:rPr>
        <w:t xml:space="preserve"> </w:t>
      </w:r>
      <w:r w:rsidR="005768E9" w:rsidRPr="005768E9">
        <w:rPr>
          <w:rFonts w:ascii="Arial" w:hAnsi="Arial"/>
          <w:b/>
          <w:bCs/>
          <w:noProof/>
        </w:rPr>
        <w:t>above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268CF" w:rsidRPr="00973184" w14:paraId="2D35E4FD" w14:textId="77777777" w:rsidTr="000A2607">
        <w:tc>
          <w:tcPr>
            <w:tcW w:w="1192" w:type="pct"/>
          </w:tcPr>
          <w:p w14:paraId="09E446A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7615F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E361E5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8268CF" w:rsidRPr="00973184" w14:paraId="414F2F1B" w14:textId="77777777" w:rsidTr="000A2607">
        <w:trPr>
          <w:trHeight w:val="90"/>
        </w:trPr>
        <w:tc>
          <w:tcPr>
            <w:tcW w:w="1192" w:type="pct"/>
          </w:tcPr>
          <w:p w14:paraId="079E968E" w14:textId="6FA94CDD" w:rsidR="008268CF" w:rsidRPr="00973184" w:rsidRDefault="00DB10C7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6A02747D" w14:textId="54DAF98F" w:rsidR="008268CF" w:rsidRPr="00973184" w:rsidRDefault="00DB10C7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7B3BD45F" w14:textId="77777777" w:rsidR="008268CF" w:rsidRPr="00973184" w:rsidRDefault="008268CF" w:rsidP="000A2607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8268CF" w:rsidRPr="00973184" w14:paraId="59CC1163" w14:textId="77777777" w:rsidTr="000A2607">
        <w:tc>
          <w:tcPr>
            <w:tcW w:w="1192" w:type="pct"/>
          </w:tcPr>
          <w:p w14:paraId="15CEFC8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0BB434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6B0FD786" w14:textId="77777777" w:rsidR="008268CF" w:rsidRPr="00973184" w:rsidRDefault="008268CF" w:rsidP="000A2607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8268CF" w:rsidRPr="00973184" w14:paraId="2AD4ED07" w14:textId="77777777" w:rsidTr="000A2607">
        <w:tc>
          <w:tcPr>
            <w:tcW w:w="1192" w:type="pct"/>
          </w:tcPr>
          <w:p w14:paraId="04C3D76A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82BA5D1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D85387C" w14:textId="77777777" w:rsidR="008268CF" w:rsidRPr="00973184" w:rsidRDefault="008268CF" w:rsidP="000A2607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8268CF" w:rsidRPr="00973184" w14:paraId="77BC39D6" w14:textId="77777777" w:rsidTr="000A2607">
        <w:tc>
          <w:tcPr>
            <w:tcW w:w="1192" w:type="pct"/>
          </w:tcPr>
          <w:p w14:paraId="4595E24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217D674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78AED3F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6691B22B" w14:textId="77777777" w:rsidTr="000A2607">
        <w:tc>
          <w:tcPr>
            <w:tcW w:w="1192" w:type="pct"/>
          </w:tcPr>
          <w:p w14:paraId="0B03D08A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C63F31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1723CC3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29924371" w14:textId="77777777" w:rsidTr="000A2607">
        <w:tc>
          <w:tcPr>
            <w:tcW w:w="1192" w:type="pct"/>
          </w:tcPr>
          <w:p w14:paraId="7E6D17B3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A33267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566CA1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4101AEED" w14:textId="77777777" w:rsidTr="000A2607">
        <w:tc>
          <w:tcPr>
            <w:tcW w:w="1192" w:type="pct"/>
          </w:tcPr>
          <w:p w14:paraId="6B320F8E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7A8B9BB1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8E0BEB9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2E2E9D1D" w14:textId="77777777" w:rsidTr="000A2607">
        <w:tc>
          <w:tcPr>
            <w:tcW w:w="1192" w:type="pct"/>
          </w:tcPr>
          <w:p w14:paraId="78A08D44" w14:textId="77777777" w:rsidR="008268CF" w:rsidRPr="00973184" w:rsidRDefault="008268CF" w:rsidP="000A2607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2585B5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2B6141E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64B684D7" w14:textId="77777777" w:rsidTr="000A2607">
        <w:tc>
          <w:tcPr>
            <w:tcW w:w="1192" w:type="pct"/>
          </w:tcPr>
          <w:p w14:paraId="4D4E2FA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B8837B9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3CE844E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28204C5A" w14:textId="77777777" w:rsidTr="000A2607">
        <w:tc>
          <w:tcPr>
            <w:tcW w:w="1192" w:type="pct"/>
          </w:tcPr>
          <w:p w14:paraId="49132A82" w14:textId="77777777" w:rsidR="008268CF" w:rsidRPr="00973184" w:rsidRDefault="008268CF" w:rsidP="000A260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F52A779" w14:textId="77777777" w:rsidR="008268CF" w:rsidRPr="00973184" w:rsidRDefault="008268CF" w:rsidP="000A260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0EFBC87" w14:textId="77777777" w:rsidR="008268CF" w:rsidRPr="00973184" w:rsidRDefault="008268CF" w:rsidP="000A2607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7A1DF335" w14:textId="77777777" w:rsidR="008268CF" w:rsidRDefault="008268CF" w:rsidP="008268CF">
      <w:pPr>
        <w:rPr>
          <w:b/>
          <w:kern w:val="2"/>
          <w:lang w:eastAsia="zh-CN"/>
        </w:rPr>
      </w:pPr>
    </w:p>
    <w:p w14:paraId="48061020" w14:textId="77777777" w:rsidR="000C522A" w:rsidRDefault="000C522A">
      <w:pPr>
        <w:rPr>
          <w:lang w:eastAsia="zh-CN"/>
        </w:rPr>
      </w:pPr>
    </w:p>
    <w:p w14:paraId="3BA09F74" w14:textId="3C13676E" w:rsidR="00A256C9" w:rsidRPr="008A774A" w:rsidRDefault="00A256C9" w:rsidP="00A256C9">
      <w:pPr>
        <w:pStyle w:val="3"/>
        <w:rPr>
          <w:b/>
          <w:sz w:val="20"/>
        </w:rPr>
      </w:pPr>
      <w:r>
        <w:rPr>
          <w:b/>
          <w:sz w:val="20"/>
        </w:rPr>
        <w:t>DAPS</w:t>
      </w:r>
    </w:p>
    <w:p w14:paraId="070146D6" w14:textId="77777777" w:rsidR="00A256C9" w:rsidRPr="00E14330" w:rsidRDefault="0097772D" w:rsidP="00A256C9">
      <w:pPr>
        <w:pStyle w:val="Doc-title"/>
      </w:pPr>
      <w:hyperlink r:id="rId13" w:history="1">
        <w:r w:rsidR="00A256C9" w:rsidRPr="00E14330">
          <w:rPr>
            <w:rStyle w:val="af5"/>
          </w:rPr>
          <w:t>R2-2107342</w:t>
        </w:r>
      </w:hyperlink>
      <w:r w:rsidR="00A256C9" w:rsidRPr="00E14330">
        <w:tab/>
        <w:t xml:space="preserve">Correction on the capability field </w:t>
      </w:r>
      <w:proofErr w:type="spellStart"/>
      <w:r w:rsidR="00A256C9" w:rsidRPr="00E14330">
        <w:t>DiffSCS</w:t>
      </w:r>
      <w:proofErr w:type="spellEnd"/>
      <w:r w:rsidR="00A256C9" w:rsidRPr="00E14330">
        <w:t>-DAPS</w:t>
      </w:r>
      <w:r w:rsidR="00A256C9" w:rsidRPr="00E14330">
        <w:tab/>
        <w:t>Huawei, HiSilicon</w:t>
      </w:r>
      <w:r w:rsidR="00A256C9" w:rsidRPr="00E14330">
        <w:tab/>
        <w:t>discussion</w:t>
      </w:r>
      <w:r w:rsidR="00A256C9" w:rsidRPr="00E14330">
        <w:tab/>
        <w:t>Rel-16</w:t>
      </w:r>
      <w:r w:rsidR="00A256C9" w:rsidRPr="00E14330">
        <w:tab/>
      </w:r>
      <w:proofErr w:type="spellStart"/>
      <w:r w:rsidR="00A256C9" w:rsidRPr="00E14330">
        <w:t>NR_Mob_enh</w:t>
      </w:r>
      <w:proofErr w:type="spellEnd"/>
      <w:r w:rsidR="00A256C9" w:rsidRPr="00E14330">
        <w:t>-Core</w:t>
      </w:r>
    </w:p>
    <w:p w14:paraId="5707279A" w14:textId="77777777" w:rsidR="00A256C9" w:rsidRPr="00E14330" w:rsidRDefault="0097772D" w:rsidP="00A256C9">
      <w:pPr>
        <w:pStyle w:val="Doc-title"/>
      </w:pPr>
      <w:hyperlink r:id="rId14" w:history="1">
        <w:r w:rsidR="00A256C9" w:rsidRPr="00E14330">
          <w:rPr>
            <w:rStyle w:val="af5"/>
          </w:rPr>
          <w:t>R2-2108641</w:t>
        </w:r>
      </w:hyperlink>
      <w:r w:rsidR="00A256C9" w:rsidRPr="00E14330">
        <w:tab/>
        <w:t xml:space="preserve">Correction on the capability field </w:t>
      </w:r>
      <w:proofErr w:type="spellStart"/>
      <w:r w:rsidR="00A256C9" w:rsidRPr="00E14330">
        <w:t>DiffSCS</w:t>
      </w:r>
      <w:proofErr w:type="spellEnd"/>
      <w:r w:rsidR="00A256C9" w:rsidRPr="00E14330">
        <w:t>-DAPS</w:t>
      </w:r>
      <w:r w:rsidR="00A256C9" w:rsidRPr="00E14330">
        <w:tab/>
        <w:t>Huawei, HiSilicon</w:t>
      </w:r>
      <w:r w:rsidR="00A256C9" w:rsidRPr="00E14330">
        <w:tab/>
        <w:t>CR</w:t>
      </w:r>
      <w:r w:rsidR="00A256C9" w:rsidRPr="00E14330">
        <w:tab/>
        <w:t>Rel-16</w:t>
      </w:r>
      <w:r w:rsidR="00A256C9" w:rsidRPr="00E14330">
        <w:tab/>
        <w:t>38.306</w:t>
      </w:r>
      <w:r w:rsidR="00A256C9" w:rsidRPr="00E14330">
        <w:tab/>
        <w:t>16.5.0</w:t>
      </w:r>
      <w:r w:rsidR="00A256C9" w:rsidRPr="00E14330">
        <w:tab/>
        <w:t>0636</w:t>
      </w:r>
      <w:r w:rsidR="00A256C9" w:rsidRPr="00E14330">
        <w:tab/>
        <w:t>-</w:t>
      </w:r>
      <w:r w:rsidR="00A256C9" w:rsidRPr="00E14330">
        <w:tab/>
        <w:t>F</w:t>
      </w:r>
      <w:r w:rsidR="00A256C9" w:rsidRPr="00E14330">
        <w:tab/>
      </w:r>
      <w:proofErr w:type="spellStart"/>
      <w:r w:rsidR="00A256C9" w:rsidRPr="00E14330">
        <w:t>NR_Mob_enh</w:t>
      </w:r>
      <w:proofErr w:type="spellEnd"/>
      <w:r w:rsidR="00A256C9" w:rsidRPr="00E14330">
        <w:t>-Core</w:t>
      </w:r>
    </w:p>
    <w:p w14:paraId="1EA797BE" w14:textId="2291EC4E" w:rsidR="007B1EA7" w:rsidRDefault="007B1EA7" w:rsidP="007B1EA7">
      <w:pPr>
        <w:spacing w:before="240"/>
        <w:rPr>
          <w:lang w:val="en-US" w:eastAsia="zh-CN"/>
        </w:rPr>
      </w:pPr>
      <w:r>
        <w:rPr>
          <w:lang w:eastAsia="zh-CN"/>
        </w:rPr>
        <w:t>The p</w:t>
      </w:r>
      <w:r w:rsidRPr="00C85288">
        <w:rPr>
          <w:lang w:eastAsia="zh-CN"/>
        </w:rPr>
        <w:t>roposal</w:t>
      </w:r>
      <w:r>
        <w:rPr>
          <w:lang w:eastAsia="zh-CN"/>
        </w:rPr>
        <w:t xml:space="preserve"> </w:t>
      </w:r>
      <w:r w:rsidR="00C25577">
        <w:rPr>
          <w:lang w:eastAsia="zh-CN"/>
        </w:rPr>
        <w:t>in above discussion paper is</w:t>
      </w:r>
      <w:r>
        <w:rPr>
          <w:lang w:eastAsia="zh-CN"/>
        </w:rPr>
        <w:t xml:space="preserve"> listed below.</w:t>
      </w:r>
      <w:r w:rsidR="000218AF">
        <w:rPr>
          <w:lang w:eastAsia="zh-CN"/>
        </w:rPr>
        <w:t xml:space="preserve"> The above CR includes the corresponding change.</w:t>
      </w:r>
    </w:p>
    <w:p w14:paraId="3B72018F" w14:textId="328C9F4F" w:rsidR="007B1EA7" w:rsidRDefault="00C25577" w:rsidP="001054F1">
      <w:pPr>
        <w:widowControl w:val="0"/>
        <w:ind w:leftChars="100" w:left="200"/>
        <w:rPr>
          <w:lang w:eastAsia="zh-CN"/>
        </w:rPr>
      </w:pPr>
      <w:r w:rsidRPr="00C25577">
        <w:rPr>
          <w:lang w:eastAsia="zh-CN"/>
        </w:rPr>
        <w:t>Proposal 1: for the two capability fields, i.e. intraFreqDiffSCS-DAPS-r16 and interFreqDiffSCS-DAPS-r16, add clarification that “In this release the UE shall not report this UE capability”.</w:t>
      </w:r>
    </w:p>
    <w:p w14:paraId="3E8C4886" w14:textId="02360DE0" w:rsidR="006C0BBC" w:rsidRPr="00973184" w:rsidRDefault="006C0BBC" w:rsidP="006C0BBC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3A277C">
        <w:rPr>
          <w:rFonts w:ascii="CG Times (WN)" w:eastAsia="等线" w:hAnsi="CG Times (WN)"/>
          <w:b/>
          <w:bCs/>
          <w:szCs w:val="21"/>
          <w:lang w:eastAsia="zh-CN"/>
        </w:rPr>
        <w:t>2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Proposal 1</w:t>
      </w:r>
      <w:r w:rsidR="000218AF">
        <w:rPr>
          <w:rFonts w:ascii="CG Times (WN)" w:eastAsia="等线" w:hAnsi="CG Times (WN)"/>
          <w:b/>
          <w:bCs/>
          <w:szCs w:val="21"/>
          <w:lang w:eastAsia="zh-CN"/>
        </w:rPr>
        <w:t xml:space="preserve"> and CR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above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7971E2" w:rsidRPr="00973184" w14:paraId="4587AE90" w14:textId="77777777" w:rsidTr="00021DDD">
        <w:tc>
          <w:tcPr>
            <w:tcW w:w="1192" w:type="pct"/>
          </w:tcPr>
          <w:p w14:paraId="4587AE8D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587AE8E" w14:textId="72538389" w:rsidR="007971E2" w:rsidRPr="00973184" w:rsidRDefault="00730DE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87AE8F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DB10C7" w:rsidRPr="00973184" w14:paraId="4587AE98" w14:textId="77777777" w:rsidTr="00021DDD">
        <w:trPr>
          <w:trHeight w:val="90"/>
        </w:trPr>
        <w:tc>
          <w:tcPr>
            <w:tcW w:w="1192" w:type="pct"/>
          </w:tcPr>
          <w:p w14:paraId="4587AE91" w14:textId="50A6036D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4587AE92" w14:textId="0BDE6011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4587AE97" w14:textId="0CE136BD" w:rsidR="00DB10C7" w:rsidRPr="00973184" w:rsidRDefault="00DB10C7" w:rsidP="00DB10C7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Proponent</w:t>
            </w:r>
            <w:r>
              <w:rPr>
                <w:rFonts w:eastAsiaTheme="minorEastAsia"/>
                <w:szCs w:val="22"/>
                <w:lang w:eastAsia="ja-JP"/>
              </w:rPr>
              <w:t>.</w:t>
            </w:r>
          </w:p>
        </w:tc>
      </w:tr>
      <w:tr w:rsidR="00DB10C7" w:rsidRPr="00973184" w14:paraId="4587AE9E" w14:textId="77777777" w:rsidTr="00021DDD">
        <w:tc>
          <w:tcPr>
            <w:tcW w:w="1192" w:type="pct"/>
          </w:tcPr>
          <w:p w14:paraId="4587AE99" w14:textId="3CC5A514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A" w14:textId="4C99A116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D" w14:textId="73B6F31D" w:rsidR="00DB10C7" w:rsidRPr="00973184" w:rsidRDefault="00DB10C7" w:rsidP="00DB10C7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DB10C7" w:rsidRPr="00973184" w14:paraId="4587AEA2" w14:textId="77777777" w:rsidTr="00021DDD">
        <w:tc>
          <w:tcPr>
            <w:tcW w:w="1192" w:type="pct"/>
          </w:tcPr>
          <w:p w14:paraId="4587AE9F" w14:textId="01C037D9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0" w14:textId="08640FD6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1" w14:textId="055AD32D" w:rsidR="00DB10C7" w:rsidRPr="00973184" w:rsidRDefault="00DB10C7" w:rsidP="00DB10C7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DB10C7" w:rsidRPr="00973184" w14:paraId="4587AEA6" w14:textId="77777777" w:rsidTr="00021DDD">
        <w:tc>
          <w:tcPr>
            <w:tcW w:w="1192" w:type="pct"/>
          </w:tcPr>
          <w:p w14:paraId="4587AEA3" w14:textId="70849AAE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4" w14:textId="01A9F765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5" w14:textId="462B2EAA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B10C7" w:rsidRPr="00973184" w14:paraId="4587AEAA" w14:textId="77777777" w:rsidTr="00021DDD">
        <w:tc>
          <w:tcPr>
            <w:tcW w:w="1192" w:type="pct"/>
          </w:tcPr>
          <w:p w14:paraId="4587AEA7" w14:textId="6937FF25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8" w14:textId="681ADA5D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9" w14:textId="2A2EFFDF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B10C7" w:rsidRPr="00973184" w14:paraId="4587AEAE" w14:textId="77777777" w:rsidTr="00021DDD">
        <w:tc>
          <w:tcPr>
            <w:tcW w:w="1192" w:type="pct"/>
          </w:tcPr>
          <w:p w14:paraId="4587AEAB" w14:textId="20BCDF42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C" w14:textId="62DBAE5C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D" w14:textId="244414B8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B10C7" w:rsidRPr="00973184" w14:paraId="4587AEB7" w14:textId="77777777" w:rsidTr="00021DDD">
        <w:tc>
          <w:tcPr>
            <w:tcW w:w="1192" w:type="pct"/>
          </w:tcPr>
          <w:p w14:paraId="4587AEB4" w14:textId="2A3D348D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5" w14:textId="7A0EF0EA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6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B10C7" w:rsidRPr="00973184" w14:paraId="4587AEBB" w14:textId="77777777" w:rsidTr="00021DDD">
        <w:tc>
          <w:tcPr>
            <w:tcW w:w="1192" w:type="pct"/>
          </w:tcPr>
          <w:p w14:paraId="4587AEB8" w14:textId="21E5767E" w:rsidR="00DB10C7" w:rsidRPr="00973184" w:rsidRDefault="00DB10C7" w:rsidP="00DB10C7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587AEB9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A" w14:textId="0915BC4C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B10C7" w:rsidRPr="00973184" w14:paraId="4587AEBF" w14:textId="77777777" w:rsidTr="00021DDD">
        <w:tc>
          <w:tcPr>
            <w:tcW w:w="1192" w:type="pct"/>
          </w:tcPr>
          <w:p w14:paraId="4587AEBC" w14:textId="39BDB8D4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D" w14:textId="7AFF932A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E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B10C7" w:rsidRPr="00973184" w14:paraId="4587AEC3" w14:textId="77777777" w:rsidTr="00021DDD">
        <w:tc>
          <w:tcPr>
            <w:tcW w:w="1192" w:type="pct"/>
          </w:tcPr>
          <w:p w14:paraId="4587AEC0" w14:textId="49F1F23A" w:rsidR="00DB10C7" w:rsidRPr="00973184" w:rsidRDefault="00DB10C7" w:rsidP="00DB10C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C1" w14:textId="3E687F8C" w:rsidR="00DB10C7" w:rsidRPr="00973184" w:rsidRDefault="00DB10C7" w:rsidP="00DB10C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C2" w14:textId="77777777" w:rsidR="00DB10C7" w:rsidRPr="00973184" w:rsidRDefault="00DB10C7" w:rsidP="00DB10C7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262B8E8F" w14:textId="77777777" w:rsidR="00E11CF4" w:rsidRDefault="00E11CF4" w:rsidP="00205E36">
      <w:pPr>
        <w:rPr>
          <w:b/>
          <w:kern w:val="2"/>
          <w:lang w:eastAsia="zh-CN"/>
        </w:rPr>
      </w:pPr>
    </w:p>
    <w:p w14:paraId="1662A871" w14:textId="77777777" w:rsidR="00E06FA0" w:rsidRDefault="00E06FA0" w:rsidP="00205E36">
      <w:pPr>
        <w:rPr>
          <w:b/>
          <w:kern w:val="2"/>
          <w:lang w:eastAsia="zh-CN"/>
        </w:rPr>
      </w:pPr>
    </w:p>
    <w:p w14:paraId="50042AEE" w14:textId="77777777" w:rsidR="00A320C4" w:rsidRPr="00E14330" w:rsidRDefault="00A320C4" w:rsidP="00A320C4">
      <w:pPr>
        <w:pStyle w:val="3"/>
      </w:pPr>
      <w:proofErr w:type="spellStart"/>
      <w:proofErr w:type="gramStart"/>
      <w:r w:rsidRPr="00A320C4">
        <w:rPr>
          <w:b/>
          <w:sz w:val="20"/>
        </w:rPr>
        <w:t>eMIMO</w:t>
      </w:r>
      <w:proofErr w:type="spellEnd"/>
      <w:proofErr w:type="gramEnd"/>
    </w:p>
    <w:p w14:paraId="4AEFBC69" w14:textId="77777777" w:rsidR="00A320C4" w:rsidRPr="00E14330" w:rsidRDefault="0097772D" w:rsidP="00A320C4">
      <w:pPr>
        <w:pStyle w:val="Doc-title"/>
      </w:pPr>
      <w:hyperlink r:id="rId15" w:history="1">
        <w:r w:rsidR="00A320C4" w:rsidRPr="00E14330">
          <w:rPr>
            <w:rStyle w:val="af5"/>
          </w:rPr>
          <w:t>R2-2108468</w:t>
        </w:r>
      </w:hyperlink>
      <w:r w:rsidR="00A320C4" w:rsidRPr="00E14330">
        <w:tab/>
        <w:t xml:space="preserve">Correction to </w:t>
      </w:r>
      <w:proofErr w:type="spellStart"/>
      <w:r w:rsidR="00A320C4" w:rsidRPr="00E14330">
        <w:t>ul-FullPwrMode</w:t>
      </w:r>
      <w:proofErr w:type="spellEnd"/>
      <w:r w:rsidR="00A320C4" w:rsidRPr="00E14330">
        <w:t xml:space="preserve"> capability</w:t>
      </w:r>
      <w:r w:rsidR="00A320C4" w:rsidRPr="00E14330">
        <w:tab/>
      </w:r>
      <w:proofErr w:type="spellStart"/>
      <w:r w:rsidR="00A320C4" w:rsidRPr="00E14330">
        <w:t>Sequans</w:t>
      </w:r>
      <w:proofErr w:type="spellEnd"/>
      <w:r w:rsidR="00A320C4" w:rsidRPr="00E14330">
        <w:t xml:space="preserve"> Communications</w:t>
      </w:r>
      <w:r w:rsidR="00A320C4" w:rsidRPr="00E14330">
        <w:tab/>
        <w:t>CR</w:t>
      </w:r>
      <w:r w:rsidR="00A320C4" w:rsidRPr="00E14330">
        <w:tab/>
        <w:t>Rel-16</w:t>
      </w:r>
      <w:r w:rsidR="00A320C4" w:rsidRPr="00E14330">
        <w:tab/>
        <w:t>38.306</w:t>
      </w:r>
      <w:r w:rsidR="00A320C4" w:rsidRPr="00E14330">
        <w:tab/>
        <w:t>16.5.0</w:t>
      </w:r>
      <w:r w:rsidR="00A320C4" w:rsidRPr="00E14330">
        <w:tab/>
        <w:t>0625</w:t>
      </w:r>
      <w:r w:rsidR="00A320C4" w:rsidRPr="00E14330">
        <w:tab/>
        <w:t>-</w:t>
      </w:r>
      <w:r w:rsidR="00A320C4" w:rsidRPr="00E14330">
        <w:tab/>
        <w:t>F</w:t>
      </w:r>
      <w:r w:rsidR="00A320C4" w:rsidRPr="00E14330">
        <w:tab/>
      </w:r>
      <w:proofErr w:type="spellStart"/>
      <w:r w:rsidR="00A320C4" w:rsidRPr="00E14330">
        <w:t>NR_eMIMO</w:t>
      </w:r>
      <w:proofErr w:type="spellEnd"/>
      <w:r w:rsidR="00A320C4" w:rsidRPr="00E14330">
        <w:t>-Core</w:t>
      </w:r>
    </w:p>
    <w:p w14:paraId="2683CC98" w14:textId="6CBAA55C" w:rsidR="00E34DF3" w:rsidRDefault="00E34DF3" w:rsidP="00E34DF3">
      <w:pPr>
        <w:spacing w:before="240"/>
      </w:pPr>
      <w:r>
        <w:t xml:space="preserve">The proposed change in above CR includes: </w:t>
      </w:r>
      <w:r>
        <w:rPr>
          <w:noProof/>
        </w:rPr>
        <w:t>removing the misleading reference “</w:t>
      </w:r>
      <w:r w:rsidRPr="00E34DF3">
        <w:rPr>
          <w:noProof/>
        </w:rPr>
        <w:t>fullpower as specified in c</w:t>
      </w:r>
      <w:r>
        <w:rPr>
          <w:noProof/>
        </w:rPr>
        <w:t xml:space="preserve">lause 6.1.1.1 of TS.38.214 [12]” for </w:t>
      </w:r>
      <w:r w:rsidRPr="00E34DF3">
        <w:rPr>
          <w:i/>
          <w:noProof/>
        </w:rPr>
        <w:t>ul-FullPwrMode-r16</w:t>
      </w:r>
      <w:r>
        <w:rPr>
          <w:noProof/>
        </w:rPr>
        <w:t>.</w:t>
      </w:r>
    </w:p>
    <w:p w14:paraId="34884293" w14:textId="6DB0CD2C" w:rsidR="00D560F9" w:rsidRPr="00973184" w:rsidRDefault="00C85288" w:rsidP="00D560F9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3</w:t>
      </w:r>
      <w:r w:rsidR="00D560F9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0E2D44">
        <w:rPr>
          <w:rFonts w:ascii="Arial" w:hAnsi="Arial"/>
          <w:b/>
          <w:bCs/>
          <w:noProof/>
        </w:rPr>
        <w:t xml:space="preserve">the CR </w:t>
      </w:r>
      <w:r w:rsidR="000E2D44" w:rsidRPr="005768E9">
        <w:rPr>
          <w:rFonts w:ascii="Arial" w:hAnsi="Arial"/>
          <w:b/>
          <w:bCs/>
          <w:noProof/>
        </w:rPr>
        <w:t>above</w:t>
      </w:r>
      <w:r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6C0BBC" w:rsidRPr="00973184" w14:paraId="4233B450" w14:textId="77777777" w:rsidTr="006B47FC">
        <w:tc>
          <w:tcPr>
            <w:tcW w:w="1192" w:type="pct"/>
          </w:tcPr>
          <w:p w14:paraId="77C49047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ADFEC21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0B727D0B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DB10C7" w:rsidRPr="00973184" w14:paraId="7EB5C1BD" w14:textId="77777777" w:rsidTr="006B47FC">
        <w:trPr>
          <w:trHeight w:val="90"/>
        </w:trPr>
        <w:tc>
          <w:tcPr>
            <w:tcW w:w="1192" w:type="pct"/>
          </w:tcPr>
          <w:p w14:paraId="54992612" w14:textId="6DA6E40B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1256658C" w14:textId="368761FF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178259A5" w14:textId="7AE12485" w:rsidR="00DB10C7" w:rsidRPr="00DB10C7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 xml:space="preserve">Editorial change. Minor change, can be merged to e.g. </w:t>
            </w:r>
            <w:proofErr w:type="spellStart"/>
            <w:r w:rsidRPr="00DB10C7">
              <w:rPr>
                <w:rFonts w:eastAsia="等线"/>
                <w:szCs w:val="22"/>
                <w:lang w:eastAsia="zh-CN"/>
              </w:rPr>
              <w:t>Misc</w:t>
            </w:r>
            <w:proofErr w:type="spellEnd"/>
            <w:r w:rsidRPr="00DB10C7">
              <w:rPr>
                <w:rFonts w:eastAsia="等线"/>
                <w:szCs w:val="22"/>
                <w:lang w:eastAsia="zh-CN"/>
              </w:rPr>
              <w:t xml:space="preserve"> Corrections</w:t>
            </w:r>
            <w:r>
              <w:rPr>
                <w:rFonts w:eastAsia="等线"/>
                <w:szCs w:val="22"/>
                <w:lang w:eastAsia="zh-CN"/>
              </w:rPr>
              <w:t xml:space="preserve"> in [1].</w:t>
            </w:r>
          </w:p>
        </w:tc>
      </w:tr>
      <w:tr w:rsidR="00DB10C7" w:rsidRPr="00973184" w14:paraId="716FEC9F" w14:textId="77777777" w:rsidTr="006B47FC">
        <w:tc>
          <w:tcPr>
            <w:tcW w:w="1192" w:type="pct"/>
          </w:tcPr>
          <w:p w14:paraId="1DD675B6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76E78F2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422ADBC" w14:textId="77777777" w:rsidR="00DB10C7" w:rsidRPr="00973184" w:rsidRDefault="00DB10C7" w:rsidP="00DB10C7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DB10C7" w:rsidRPr="00973184" w14:paraId="17FD97A8" w14:textId="77777777" w:rsidTr="006B47FC">
        <w:tc>
          <w:tcPr>
            <w:tcW w:w="1192" w:type="pct"/>
          </w:tcPr>
          <w:p w14:paraId="6DD57C2E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209EA9F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17A9D9E" w14:textId="77777777" w:rsidR="00DB10C7" w:rsidRPr="00973184" w:rsidRDefault="00DB10C7" w:rsidP="00DB10C7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DB10C7" w:rsidRPr="00973184" w14:paraId="29B2E508" w14:textId="77777777" w:rsidTr="006B47FC">
        <w:tc>
          <w:tcPr>
            <w:tcW w:w="1192" w:type="pct"/>
          </w:tcPr>
          <w:p w14:paraId="76AFD907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325C8F1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B9AB8DD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B10C7" w:rsidRPr="00973184" w14:paraId="70F0712D" w14:textId="77777777" w:rsidTr="006B47FC">
        <w:tc>
          <w:tcPr>
            <w:tcW w:w="1192" w:type="pct"/>
          </w:tcPr>
          <w:p w14:paraId="4F09295D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D84BD3D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85C8894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B10C7" w:rsidRPr="00973184" w14:paraId="53DEDDE1" w14:textId="77777777" w:rsidTr="006B47FC">
        <w:tc>
          <w:tcPr>
            <w:tcW w:w="1192" w:type="pct"/>
          </w:tcPr>
          <w:p w14:paraId="5332BC44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C6D4C5A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816F5C1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B10C7" w:rsidRPr="00973184" w14:paraId="600256D0" w14:textId="77777777" w:rsidTr="006B47FC">
        <w:tc>
          <w:tcPr>
            <w:tcW w:w="1192" w:type="pct"/>
          </w:tcPr>
          <w:p w14:paraId="27F2E8BE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CD778FF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1499C69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B10C7" w:rsidRPr="00973184" w14:paraId="7AE27202" w14:textId="77777777" w:rsidTr="006B47FC">
        <w:tc>
          <w:tcPr>
            <w:tcW w:w="1192" w:type="pct"/>
          </w:tcPr>
          <w:p w14:paraId="54C94E44" w14:textId="77777777" w:rsidR="00DB10C7" w:rsidRPr="00973184" w:rsidRDefault="00DB10C7" w:rsidP="00DB10C7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9CC6556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1587DE4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B10C7" w:rsidRPr="00973184" w14:paraId="20A06FB5" w14:textId="77777777" w:rsidTr="006B47FC">
        <w:tc>
          <w:tcPr>
            <w:tcW w:w="1192" w:type="pct"/>
          </w:tcPr>
          <w:p w14:paraId="5C3CC34A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21CE4CC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98223B3" w14:textId="77777777" w:rsidR="00DB10C7" w:rsidRPr="00973184" w:rsidRDefault="00DB10C7" w:rsidP="00DB10C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B10C7" w:rsidRPr="00973184" w14:paraId="1D79153E" w14:textId="77777777" w:rsidTr="006B47FC">
        <w:tc>
          <w:tcPr>
            <w:tcW w:w="1192" w:type="pct"/>
          </w:tcPr>
          <w:p w14:paraId="45EA38E3" w14:textId="77777777" w:rsidR="00DB10C7" w:rsidRPr="00973184" w:rsidRDefault="00DB10C7" w:rsidP="00DB10C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9536E7" w14:textId="77777777" w:rsidR="00DB10C7" w:rsidRPr="00973184" w:rsidRDefault="00DB10C7" w:rsidP="00DB10C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8681EFA" w14:textId="77777777" w:rsidR="00DB10C7" w:rsidRPr="00973184" w:rsidRDefault="00DB10C7" w:rsidP="00DB10C7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15B12F67" w14:textId="77777777" w:rsidR="00D560F9" w:rsidRDefault="00D560F9" w:rsidP="00D560F9">
      <w:pPr>
        <w:rPr>
          <w:b/>
          <w:kern w:val="2"/>
          <w:lang w:eastAsia="zh-CN"/>
        </w:rPr>
      </w:pPr>
    </w:p>
    <w:p w14:paraId="0C63E971" w14:textId="77777777" w:rsidR="00D560F9" w:rsidRDefault="00D560F9" w:rsidP="00D560F9">
      <w:pPr>
        <w:rPr>
          <w:b/>
          <w:kern w:val="2"/>
          <w:lang w:eastAsia="zh-CN"/>
        </w:rPr>
      </w:pPr>
    </w:p>
    <w:p w14:paraId="6DE7825C" w14:textId="77777777" w:rsidR="00D83027" w:rsidRPr="00D83027" w:rsidRDefault="00D83027" w:rsidP="00D83027">
      <w:pPr>
        <w:pStyle w:val="3"/>
        <w:rPr>
          <w:b/>
          <w:sz w:val="20"/>
        </w:rPr>
      </w:pPr>
      <w:r w:rsidRPr="00D83027">
        <w:rPr>
          <w:b/>
          <w:sz w:val="20"/>
        </w:rPr>
        <w:t>IIOT</w:t>
      </w:r>
    </w:p>
    <w:p w14:paraId="658102A6" w14:textId="77777777" w:rsidR="00D83027" w:rsidRPr="00E14330" w:rsidRDefault="0097772D" w:rsidP="00D83027">
      <w:pPr>
        <w:pStyle w:val="Doc-title"/>
      </w:pPr>
      <w:hyperlink r:id="rId16" w:history="1">
        <w:r w:rsidR="00D83027" w:rsidRPr="00E14330">
          <w:rPr>
            <w:rStyle w:val="af5"/>
          </w:rPr>
          <w:t>R2-2108585</w:t>
        </w:r>
      </w:hyperlink>
      <w:r w:rsidR="00D83027" w:rsidRPr="00E14330">
        <w:tab/>
        <w:t>Correction on PDCCH Blind Detection in CA</w:t>
      </w:r>
      <w:r w:rsidR="00D83027" w:rsidRPr="00E14330">
        <w:tab/>
        <w:t>Huawei, HiSilicon</w:t>
      </w:r>
      <w:r w:rsidR="00D83027" w:rsidRPr="00E14330">
        <w:tab/>
        <w:t>CR</w:t>
      </w:r>
      <w:r w:rsidR="00D83027" w:rsidRPr="00E14330">
        <w:tab/>
        <w:t>Rel-16</w:t>
      </w:r>
      <w:r w:rsidR="00D83027" w:rsidRPr="00E14330">
        <w:tab/>
        <w:t>38.331</w:t>
      </w:r>
      <w:r w:rsidR="00D83027" w:rsidRPr="00E14330">
        <w:tab/>
        <w:t>16.5.0</w:t>
      </w:r>
      <w:r w:rsidR="00D83027" w:rsidRPr="00E14330">
        <w:tab/>
        <w:t>2781</w:t>
      </w:r>
      <w:r w:rsidR="00D83027" w:rsidRPr="00E14330">
        <w:tab/>
        <w:t>-</w:t>
      </w:r>
      <w:r w:rsidR="00D83027" w:rsidRPr="00E14330">
        <w:tab/>
        <w:t>F</w:t>
      </w:r>
      <w:r w:rsidR="00D83027" w:rsidRPr="00E14330">
        <w:tab/>
        <w:t>NR_IIOT-Core</w:t>
      </w:r>
    </w:p>
    <w:p w14:paraId="214F84A1" w14:textId="77777777" w:rsidR="00D83027" w:rsidRPr="00E14330" w:rsidRDefault="0097772D" w:rsidP="00D83027">
      <w:pPr>
        <w:pStyle w:val="Doc-title"/>
      </w:pPr>
      <w:hyperlink r:id="rId17" w:history="1">
        <w:r w:rsidR="00D83027" w:rsidRPr="00E14330">
          <w:rPr>
            <w:rStyle w:val="af5"/>
          </w:rPr>
          <w:t>R2-2108586</w:t>
        </w:r>
      </w:hyperlink>
      <w:r w:rsidR="00D83027" w:rsidRPr="00E14330">
        <w:tab/>
        <w:t>Correction on PDCCH Blind Detection in CA</w:t>
      </w:r>
      <w:r w:rsidR="00D83027" w:rsidRPr="00E14330">
        <w:tab/>
        <w:t>Huawei, HiSilicon</w:t>
      </w:r>
      <w:r w:rsidR="00D83027" w:rsidRPr="00E14330">
        <w:tab/>
        <w:t>CR</w:t>
      </w:r>
      <w:r w:rsidR="00D83027" w:rsidRPr="00E14330">
        <w:tab/>
        <w:t>Rel-16</w:t>
      </w:r>
      <w:r w:rsidR="00D83027" w:rsidRPr="00E14330">
        <w:tab/>
        <w:t>38.306</w:t>
      </w:r>
      <w:r w:rsidR="00D83027" w:rsidRPr="00E14330">
        <w:tab/>
        <w:t>16.5.0</w:t>
      </w:r>
      <w:r w:rsidR="00D83027" w:rsidRPr="00E14330">
        <w:tab/>
        <w:t>0634</w:t>
      </w:r>
      <w:r w:rsidR="00D83027" w:rsidRPr="00E14330">
        <w:tab/>
        <w:t>-</w:t>
      </w:r>
      <w:r w:rsidR="00D83027" w:rsidRPr="00E14330">
        <w:tab/>
        <w:t>F</w:t>
      </w:r>
      <w:r w:rsidR="00D83027" w:rsidRPr="00E14330">
        <w:tab/>
        <w:t>NR_IIOT-Core</w:t>
      </w:r>
    </w:p>
    <w:p w14:paraId="174A8A97" w14:textId="4D7B2E2A" w:rsidR="00705BA9" w:rsidRDefault="00705BA9" w:rsidP="00705BA9">
      <w:pPr>
        <w:spacing w:before="240"/>
      </w:pPr>
      <w:r>
        <w:t xml:space="preserve">The proposed changes in above CRs include: </w:t>
      </w:r>
      <w:r w:rsidR="00164813">
        <w:rPr>
          <w:noProof/>
          <w:lang w:eastAsia="zh-CN"/>
        </w:rPr>
        <w:t xml:space="preserve">To allow UE to report more than one combinations of </w:t>
      </w:r>
      <w:r w:rsidR="00164813" w:rsidRPr="0063203D">
        <w:t>pdcch-BlindDetectionCA1-r16</w:t>
      </w:r>
      <w:r w:rsidR="00164813">
        <w:t xml:space="preserve"> capability and </w:t>
      </w:r>
      <w:r w:rsidR="00164813" w:rsidRPr="0063203D">
        <w:t>pdcch-BlindDetectionCA2-r16</w:t>
      </w:r>
      <w:r w:rsidR="00164813">
        <w:t xml:space="preserve"> capability, </w:t>
      </w:r>
      <w:r w:rsidR="00164813">
        <w:rPr>
          <w:noProof/>
          <w:lang w:eastAsia="zh-CN"/>
        </w:rPr>
        <w:t xml:space="preserve">add a list of elements of SEQUENCE type except for </w:t>
      </w:r>
      <w:r w:rsidR="00164813" w:rsidRPr="00B47504">
        <w:rPr>
          <w:i/>
          <w:noProof/>
          <w:lang w:eastAsia="zh-CN"/>
        </w:rPr>
        <w:t>pdcch-BlindDetectionCA-Mixed-r16</w:t>
      </w:r>
      <w:r w:rsidR="00164813" w:rsidRPr="00CD5798">
        <w:rPr>
          <w:noProof/>
          <w:lang w:eastAsia="zh-CN"/>
        </w:rPr>
        <w:t xml:space="preserve"> </w:t>
      </w:r>
      <w:r w:rsidR="00164813">
        <w:rPr>
          <w:noProof/>
          <w:lang w:eastAsia="zh-CN"/>
        </w:rPr>
        <w:t xml:space="preserve">IE and </w:t>
      </w:r>
      <w:r w:rsidR="00164813" w:rsidRPr="004C2C39">
        <w:rPr>
          <w:i/>
        </w:rPr>
        <w:t>pdcch-BlindDetectionCA-Mixed-NonAlignedSpan-r16</w:t>
      </w:r>
      <w:r w:rsidR="00164813">
        <w:rPr>
          <w:i/>
        </w:rPr>
        <w:t xml:space="preserve"> </w:t>
      </w:r>
      <w:r w:rsidR="00164813">
        <w:t>IE</w:t>
      </w:r>
      <w:r w:rsidR="00164813" w:rsidRPr="005A6C7D">
        <w:rPr>
          <w:noProof/>
          <w:lang w:eastAsia="zh-CN"/>
        </w:rPr>
        <w:t>.</w:t>
      </w:r>
    </w:p>
    <w:p w14:paraId="74D2D93C" w14:textId="746EAF4D" w:rsidR="001054F1" w:rsidRPr="00973184" w:rsidRDefault="00582A54" w:rsidP="001054F1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4</w:t>
      </w:r>
      <w:r w:rsidR="001054F1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="001054F1"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 w:rsidR="001054F1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164813">
        <w:rPr>
          <w:rFonts w:ascii="CG Times (WN)" w:eastAsia="等线" w:hAnsi="CG Times (WN)"/>
          <w:b/>
          <w:bCs/>
          <w:szCs w:val="21"/>
          <w:lang w:eastAsia="zh-CN"/>
        </w:rPr>
        <w:t>the CRs</w:t>
      </w:r>
      <w:r w:rsidR="001054F1">
        <w:rPr>
          <w:rFonts w:ascii="CG Times (WN)" w:eastAsia="等线" w:hAnsi="CG Times (WN)"/>
          <w:b/>
          <w:bCs/>
          <w:szCs w:val="21"/>
          <w:lang w:eastAsia="zh-CN"/>
        </w:rPr>
        <w:t xml:space="preserve"> above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D560F9" w:rsidRPr="00973184" w14:paraId="66AA954F" w14:textId="77777777" w:rsidTr="006B47FC">
        <w:tc>
          <w:tcPr>
            <w:tcW w:w="1192" w:type="pct"/>
          </w:tcPr>
          <w:p w14:paraId="1C1C2A29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7F8A220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7147B2FD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F96D2A" w:rsidRPr="00973184" w14:paraId="4AA8AB7B" w14:textId="77777777" w:rsidTr="006B47FC">
        <w:trPr>
          <w:trHeight w:val="90"/>
        </w:trPr>
        <w:tc>
          <w:tcPr>
            <w:tcW w:w="1192" w:type="pct"/>
          </w:tcPr>
          <w:p w14:paraId="392EEC37" w14:textId="24058DD3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5828BEC3" w14:textId="041EAEDF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2E2B354E" w14:textId="282764F9" w:rsidR="00F96D2A" w:rsidRPr="00973184" w:rsidRDefault="00F96D2A" w:rsidP="00F96D2A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Proponent</w:t>
            </w:r>
            <w:r>
              <w:rPr>
                <w:rFonts w:eastAsiaTheme="minorEastAsia"/>
                <w:szCs w:val="22"/>
                <w:lang w:eastAsia="ja-JP"/>
              </w:rPr>
              <w:t>.</w:t>
            </w:r>
          </w:p>
        </w:tc>
      </w:tr>
      <w:tr w:rsidR="00F96D2A" w:rsidRPr="00973184" w14:paraId="3E3D6C5A" w14:textId="77777777" w:rsidTr="006B47FC">
        <w:tc>
          <w:tcPr>
            <w:tcW w:w="1192" w:type="pct"/>
          </w:tcPr>
          <w:p w14:paraId="43C765B9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53965474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932D5B5" w14:textId="77777777" w:rsidR="00F96D2A" w:rsidRPr="00973184" w:rsidRDefault="00F96D2A" w:rsidP="00F96D2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F96D2A" w:rsidRPr="00973184" w14:paraId="21C5CF3F" w14:textId="77777777" w:rsidTr="006B47FC">
        <w:tc>
          <w:tcPr>
            <w:tcW w:w="1192" w:type="pct"/>
          </w:tcPr>
          <w:p w14:paraId="55728C3D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67AEE4E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51500A0" w14:textId="77777777" w:rsidR="00F96D2A" w:rsidRPr="00973184" w:rsidRDefault="00F96D2A" w:rsidP="00F96D2A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F96D2A" w:rsidRPr="00973184" w14:paraId="4BE9BC1A" w14:textId="77777777" w:rsidTr="006B47FC">
        <w:tc>
          <w:tcPr>
            <w:tcW w:w="1192" w:type="pct"/>
          </w:tcPr>
          <w:p w14:paraId="3CAC648D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C9A45B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5709AA7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F96D2A" w:rsidRPr="00973184" w14:paraId="314FED81" w14:textId="77777777" w:rsidTr="006B47FC">
        <w:tc>
          <w:tcPr>
            <w:tcW w:w="1192" w:type="pct"/>
          </w:tcPr>
          <w:p w14:paraId="60E21D91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D9521A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D383B83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F96D2A" w:rsidRPr="00973184" w14:paraId="6E6772A1" w14:textId="77777777" w:rsidTr="006B47FC">
        <w:tc>
          <w:tcPr>
            <w:tcW w:w="1192" w:type="pct"/>
          </w:tcPr>
          <w:p w14:paraId="62572A54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4FFC8C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3C59810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F96D2A" w:rsidRPr="00973184" w14:paraId="067F3B36" w14:textId="77777777" w:rsidTr="006B47FC">
        <w:tc>
          <w:tcPr>
            <w:tcW w:w="1192" w:type="pct"/>
          </w:tcPr>
          <w:p w14:paraId="11A57C0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4931366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95BEC25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F96D2A" w:rsidRPr="00973184" w14:paraId="16E58828" w14:textId="77777777" w:rsidTr="006B47FC">
        <w:tc>
          <w:tcPr>
            <w:tcW w:w="1192" w:type="pct"/>
          </w:tcPr>
          <w:p w14:paraId="5A0F2C14" w14:textId="77777777" w:rsidR="00F96D2A" w:rsidRPr="00973184" w:rsidRDefault="00F96D2A" w:rsidP="00F96D2A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131AF494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C25882B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F96D2A" w:rsidRPr="00973184" w14:paraId="7FACE89F" w14:textId="77777777" w:rsidTr="006B47FC">
        <w:tc>
          <w:tcPr>
            <w:tcW w:w="1192" w:type="pct"/>
          </w:tcPr>
          <w:p w14:paraId="7EA51249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DBB7DB9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CD2D7C8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F96D2A" w:rsidRPr="00973184" w14:paraId="06E0074B" w14:textId="77777777" w:rsidTr="006B47FC">
        <w:tc>
          <w:tcPr>
            <w:tcW w:w="1192" w:type="pct"/>
          </w:tcPr>
          <w:p w14:paraId="27651B37" w14:textId="77777777" w:rsidR="00F96D2A" w:rsidRPr="00973184" w:rsidRDefault="00F96D2A" w:rsidP="00F96D2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CD1E5C5" w14:textId="77777777" w:rsidR="00F96D2A" w:rsidRPr="00973184" w:rsidRDefault="00F96D2A" w:rsidP="00F96D2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B6899C5" w14:textId="77777777" w:rsidR="00F96D2A" w:rsidRPr="00973184" w:rsidRDefault="00F96D2A" w:rsidP="00F96D2A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020476FB" w14:textId="77777777" w:rsidR="00D560F9" w:rsidRDefault="00D560F9" w:rsidP="00D560F9">
      <w:pPr>
        <w:rPr>
          <w:b/>
          <w:kern w:val="2"/>
          <w:lang w:eastAsia="zh-CN"/>
        </w:rPr>
      </w:pPr>
    </w:p>
    <w:p w14:paraId="5A4FF787" w14:textId="77777777" w:rsidR="00582A54" w:rsidRDefault="00582A54" w:rsidP="00D560F9">
      <w:pPr>
        <w:rPr>
          <w:b/>
          <w:kern w:val="2"/>
          <w:lang w:eastAsia="zh-CN"/>
        </w:rPr>
      </w:pPr>
    </w:p>
    <w:p w14:paraId="1C292D70" w14:textId="77777777" w:rsidR="00582A54" w:rsidRPr="00582A54" w:rsidRDefault="00582A54" w:rsidP="00582A54">
      <w:pPr>
        <w:pStyle w:val="3"/>
        <w:rPr>
          <w:b/>
          <w:sz w:val="20"/>
        </w:rPr>
      </w:pPr>
      <w:r w:rsidRPr="00582A54">
        <w:rPr>
          <w:b/>
          <w:sz w:val="20"/>
        </w:rPr>
        <w:t>UL Skipping</w:t>
      </w:r>
    </w:p>
    <w:p w14:paraId="72C0DF47" w14:textId="77777777" w:rsidR="00582A54" w:rsidRPr="00E14330" w:rsidRDefault="0097772D" w:rsidP="00582A54">
      <w:pPr>
        <w:pStyle w:val="Doc-title"/>
      </w:pPr>
      <w:hyperlink r:id="rId18" w:history="1">
        <w:r w:rsidR="00582A54" w:rsidRPr="00E14330">
          <w:rPr>
            <w:rStyle w:val="af5"/>
          </w:rPr>
          <w:t>R2-2108651</w:t>
        </w:r>
      </w:hyperlink>
      <w:r w:rsidR="00582A54" w:rsidRPr="00E14330">
        <w:tab/>
        <w:t>FR1FR2 differentiation for enhanced UL grant skipping capabilities</w:t>
      </w:r>
      <w:r w:rsidR="00582A54" w:rsidRPr="00E14330">
        <w:tab/>
        <w:t>Qualcomm Incorporated, Nokia, Nokia Shanghai Bell</w:t>
      </w:r>
      <w:r w:rsidR="00582A54" w:rsidRPr="00E14330">
        <w:tab/>
        <w:t>discussion</w:t>
      </w:r>
      <w:r w:rsidR="00582A54" w:rsidRPr="00E14330">
        <w:tab/>
        <w:t>Rel-16</w:t>
      </w:r>
      <w:r w:rsidR="00582A54" w:rsidRPr="00E14330">
        <w:tab/>
        <w:t>TEI16</w:t>
      </w:r>
    </w:p>
    <w:p w14:paraId="47325F4D" w14:textId="77777777" w:rsidR="00EB4E75" w:rsidRDefault="00EB4E75" w:rsidP="00EB4E75">
      <w:pPr>
        <w:spacing w:before="240" w:after="0"/>
        <w:rPr>
          <w:lang w:val="en-US" w:eastAsia="zh-CN"/>
        </w:rPr>
      </w:pPr>
      <w:r>
        <w:rPr>
          <w:lang w:eastAsia="zh-CN"/>
        </w:rPr>
        <w:t>The p</w:t>
      </w:r>
      <w:r w:rsidRPr="00C85288">
        <w:rPr>
          <w:lang w:eastAsia="zh-CN"/>
        </w:rPr>
        <w:t>roposal</w:t>
      </w:r>
      <w:r>
        <w:rPr>
          <w:lang w:eastAsia="zh-CN"/>
        </w:rPr>
        <w:t xml:space="preserve"> in above discussion paper is listed below. The above CR includes the corresponding change.</w:t>
      </w:r>
    </w:p>
    <w:p w14:paraId="7739F574" w14:textId="33D9D721" w:rsidR="00EB4E75" w:rsidRDefault="00EB4E75" w:rsidP="00EB4E75">
      <w:pPr>
        <w:spacing w:after="0"/>
        <w:ind w:leftChars="100" w:left="200"/>
        <w:rPr>
          <w:lang w:eastAsia="zh-CN"/>
        </w:rPr>
      </w:pPr>
      <w:r>
        <w:rPr>
          <w:lang w:eastAsia="zh-CN"/>
        </w:rPr>
        <w:t>Proposal 1:</w:t>
      </w:r>
      <w:r>
        <w:rPr>
          <w:lang w:eastAsia="zh-CN"/>
        </w:rPr>
        <w:tab/>
        <w:t xml:space="preserve">RAN2 to discuss and decide on an approach to modify the current specification to allow FR differentiation </w:t>
      </w:r>
    </w:p>
    <w:p w14:paraId="058A4E97" w14:textId="77777777" w:rsidR="00EB4E75" w:rsidRDefault="00EB4E75" w:rsidP="00EB4E75">
      <w:pPr>
        <w:spacing w:after="0"/>
        <w:ind w:leftChars="100" w:left="200"/>
        <w:rPr>
          <w:lang w:eastAsia="zh-CN"/>
        </w:rPr>
      </w:pPr>
      <w:r>
        <w:rPr>
          <w:lang w:eastAsia="zh-CN"/>
        </w:rPr>
        <w:t>Proposal 2:</w:t>
      </w:r>
      <w:r>
        <w:rPr>
          <w:lang w:eastAsia="zh-CN"/>
        </w:rPr>
        <w:tab/>
        <w:t>RAN2 to introduce a new capability IE to allow frequency range differentiation. 2 options are proposed:</w:t>
      </w:r>
    </w:p>
    <w:p w14:paraId="25F5BC9E" w14:textId="77777777" w:rsidR="00EB4E75" w:rsidRDefault="00EB4E75" w:rsidP="00EB4E75">
      <w:pPr>
        <w:spacing w:after="0"/>
        <w:ind w:leftChars="200" w:left="400"/>
        <w:rPr>
          <w:lang w:eastAsia="zh-CN"/>
        </w:rPr>
      </w:pPr>
      <w:r>
        <w:rPr>
          <w:rFonts w:hint="eastAsia"/>
          <w:lang w:eastAsia="zh-CN"/>
        </w:rPr>
        <w:t>•</w:t>
      </w:r>
      <w:r>
        <w:rPr>
          <w:lang w:eastAsia="zh-CN"/>
        </w:rPr>
        <w:tab/>
        <w:t xml:space="preserve">Option-A: </w:t>
      </w:r>
      <w:proofErr w:type="gramStart"/>
      <w:r>
        <w:rPr>
          <w:lang w:eastAsia="zh-CN"/>
        </w:rPr>
        <w:t>new</w:t>
      </w:r>
      <w:proofErr w:type="gramEnd"/>
      <w:r>
        <w:rPr>
          <w:lang w:eastAsia="zh-CN"/>
        </w:rPr>
        <w:t xml:space="preserve"> capability is defined per </w:t>
      </w:r>
      <w:proofErr w:type="spellStart"/>
      <w:r>
        <w:rPr>
          <w:lang w:eastAsia="zh-CN"/>
        </w:rPr>
        <w:t>nr</w:t>
      </w:r>
      <w:proofErr w:type="spellEnd"/>
      <w:r>
        <w:rPr>
          <w:lang w:eastAsia="zh-CN"/>
        </w:rPr>
        <w:t>-bands, to allow full flexibility for the UE to indicate the supported duplex mode and frequency range combination.</w:t>
      </w:r>
    </w:p>
    <w:p w14:paraId="5F51B0FE" w14:textId="77777777" w:rsidR="00EB4E75" w:rsidRDefault="00EB4E75" w:rsidP="00EB4E75">
      <w:pPr>
        <w:spacing w:after="0"/>
        <w:ind w:leftChars="200" w:left="400"/>
        <w:rPr>
          <w:lang w:eastAsia="zh-CN"/>
        </w:rPr>
      </w:pPr>
      <w:r>
        <w:rPr>
          <w:rFonts w:hint="eastAsia"/>
          <w:lang w:eastAsia="zh-CN"/>
        </w:rPr>
        <w:t>•</w:t>
      </w:r>
      <w:r>
        <w:rPr>
          <w:lang w:eastAsia="zh-CN"/>
        </w:rPr>
        <w:tab/>
        <w:t xml:space="preserve">Option-B: </w:t>
      </w:r>
      <w:proofErr w:type="gramStart"/>
      <w:r>
        <w:rPr>
          <w:lang w:eastAsia="zh-CN"/>
        </w:rPr>
        <w:t>new</w:t>
      </w:r>
      <w:proofErr w:type="gramEnd"/>
      <w:r>
        <w:rPr>
          <w:lang w:eastAsia="zh-CN"/>
        </w:rPr>
        <w:t xml:space="preserve"> TDD only capability with frequency range differentiation. Both, current and new IE may be used by the UE to convey its capability to the network. </w:t>
      </w:r>
    </w:p>
    <w:p w14:paraId="48D7DC3F" w14:textId="5BFFF7EF" w:rsidR="00582A54" w:rsidRPr="00EB4E75" w:rsidRDefault="00EB4E75" w:rsidP="00EB4E75">
      <w:pPr>
        <w:ind w:leftChars="100" w:left="200"/>
        <w:rPr>
          <w:b/>
          <w:kern w:val="2"/>
          <w:lang w:eastAsia="zh-CN"/>
        </w:rPr>
      </w:pPr>
      <w:r>
        <w:rPr>
          <w:lang w:eastAsia="zh-CN"/>
        </w:rPr>
        <w:t>Proposal 3: to have one of the proposed changes in section 4 &amp;5 or 6&amp;7 agreed.</w:t>
      </w:r>
    </w:p>
    <w:p w14:paraId="71A6A3D8" w14:textId="1861E76E" w:rsidR="001054F1" w:rsidRPr="00973184" w:rsidRDefault="00582A54" w:rsidP="001054F1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5</w:t>
      </w:r>
      <w:r w:rsidR="001054F1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="001054F1"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 w:rsidR="00306BF6" w:rsidRPr="00306BF6">
        <w:rPr>
          <w:rFonts w:ascii="CG Times (WN)" w:eastAsia="等线" w:hAnsi="CG Times (WN)"/>
          <w:b/>
          <w:bCs/>
          <w:szCs w:val="21"/>
          <w:lang w:eastAsia="zh-CN"/>
        </w:rPr>
        <w:t>to modify the current specification to allow FR differentiation</w:t>
      </w:r>
      <w:r w:rsidR="00306BF6">
        <w:rPr>
          <w:rFonts w:ascii="CG Times (WN)" w:eastAsia="等线" w:hAnsi="CG Times (WN)"/>
          <w:b/>
          <w:bCs/>
          <w:szCs w:val="21"/>
          <w:lang w:eastAsia="zh-CN"/>
        </w:rPr>
        <w:t xml:space="preserve"> for </w:t>
      </w:r>
      <w:r w:rsidR="00306BF6" w:rsidRPr="00306BF6">
        <w:rPr>
          <w:rFonts w:ascii="CG Times (WN)" w:eastAsia="等线" w:hAnsi="CG Times (WN)"/>
          <w:b/>
          <w:bCs/>
          <w:i/>
          <w:szCs w:val="21"/>
          <w:lang w:eastAsia="zh-CN"/>
        </w:rPr>
        <w:t>enhancedSkipUplinkTxConfigured-r16</w:t>
      </w:r>
      <w:r w:rsidR="00306BF6">
        <w:rPr>
          <w:rFonts w:ascii="CG Times (WN)" w:eastAsia="等线" w:hAnsi="CG Times (WN)"/>
          <w:b/>
          <w:bCs/>
          <w:szCs w:val="21"/>
          <w:lang w:eastAsia="zh-CN"/>
        </w:rPr>
        <w:t xml:space="preserve"> and </w:t>
      </w:r>
      <w:r w:rsidR="00306BF6" w:rsidRPr="00306BF6">
        <w:rPr>
          <w:rFonts w:ascii="CG Times (WN)" w:eastAsia="等线" w:hAnsi="CG Times (WN)"/>
          <w:b/>
          <w:bCs/>
          <w:i/>
          <w:szCs w:val="21"/>
          <w:lang w:eastAsia="zh-CN"/>
        </w:rPr>
        <w:t>enhancedSkipUplinkTxDynamic-r16</w:t>
      </w:r>
      <w:r w:rsidR="001054F1">
        <w:rPr>
          <w:rFonts w:ascii="CG Times (WN)" w:eastAsia="等线" w:hAnsi="CG Times (WN)"/>
          <w:b/>
          <w:bCs/>
          <w:szCs w:val="21"/>
          <w:lang w:eastAsia="zh-CN"/>
        </w:rPr>
        <w:t>?</w:t>
      </w:r>
      <w:r w:rsidR="00757666">
        <w:rPr>
          <w:rFonts w:ascii="CG Times (WN)" w:eastAsia="等线" w:hAnsi="CG Times (WN)"/>
          <w:b/>
          <w:bCs/>
          <w:szCs w:val="21"/>
          <w:lang w:eastAsia="zh-CN"/>
        </w:rPr>
        <w:t xml:space="preserve"> If yes, which option above d</w:t>
      </w:r>
      <w:r w:rsidR="00757666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o companies </w:t>
      </w:r>
      <w:r w:rsidR="00757666">
        <w:rPr>
          <w:rFonts w:ascii="CG Times (WN)" w:eastAsia="等线" w:hAnsi="CG Times (WN)"/>
          <w:b/>
          <w:bCs/>
          <w:szCs w:val="21"/>
          <w:lang w:eastAsia="zh-CN"/>
        </w:rPr>
        <w:t>prefer?</w:t>
      </w:r>
    </w:p>
    <w:tbl>
      <w:tblPr>
        <w:tblStyle w:val="af2"/>
        <w:tblW w:w="5000" w:type="pct"/>
        <w:tblLook w:val="04A0" w:firstRow="1" w:lastRow="0" w:firstColumn="1" w:lastColumn="0" w:noHBand="0" w:noVBand="1"/>
      </w:tblPr>
      <w:tblGrid>
        <w:gridCol w:w="1910"/>
        <w:gridCol w:w="1175"/>
        <w:gridCol w:w="1843"/>
        <w:gridCol w:w="4929"/>
      </w:tblGrid>
      <w:tr w:rsidR="003702BD" w:rsidRPr="00973184" w14:paraId="7541407D" w14:textId="77777777" w:rsidTr="00BE0DAF">
        <w:tc>
          <w:tcPr>
            <w:tcW w:w="969" w:type="pct"/>
          </w:tcPr>
          <w:p w14:paraId="0BE8857F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596" w:type="pct"/>
          </w:tcPr>
          <w:p w14:paraId="725617B3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935" w:type="pct"/>
          </w:tcPr>
          <w:p w14:paraId="6BD82190" w14:textId="3F88F816" w:rsidR="003702BD" w:rsidRPr="004127A0" w:rsidRDefault="003702BD" w:rsidP="00617B21">
            <w:pPr>
              <w:spacing w:after="0" w:line="276" w:lineRule="auto"/>
              <w:jc w:val="center"/>
              <w:rPr>
                <w:rFonts w:eastAsia="等线"/>
                <w:b/>
                <w:bCs/>
                <w:szCs w:val="22"/>
                <w:lang w:eastAsia="zh-CN"/>
              </w:rPr>
            </w:pPr>
            <w:r w:rsidRPr="003702BD">
              <w:rPr>
                <w:rFonts w:eastAsia="等线"/>
                <w:b/>
                <w:bCs/>
                <w:szCs w:val="22"/>
                <w:lang w:eastAsia="zh-CN"/>
              </w:rPr>
              <w:t>Option</w:t>
            </w:r>
            <w:r w:rsidR="004071EF">
              <w:rPr>
                <w:rFonts w:eastAsia="等线"/>
                <w:b/>
                <w:bCs/>
                <w:szCs w:val="22"/>
                <w:lang w:eastAsia="zh-CN"/>
              </w:rPr>
              <w:t>-</w:t>
            </w:r>
            <w:r w:rsidRPr="003702BD">
              <w:rPr>
                <w:rFonts w:eastAsia="等线"/>
                <w:b/>
                <w:bCs/>
                <w:szCs w:val="22"/>
                <w:lang w:eastAsia="zh-CN"/>
              </w:rPr>
              <w:t>A</w:t>
            </w:r>
            <w:r>
              <w:rPr>
                <w:rFonts w:eastAsia="等线"/>
                <w:b/>
                <w:bCs/>
                <w:szCs w:val="22"/>
                <w:lang w:eastAsia="zh-CN"/>
              </w:rPr>
              <w:t xml:space="preserve"> or B?</w:t>
            </w:r>
          </w:p>
        </w:tc>
        <w:tc>
          <w:tcPr>
            <w:tcW w:w="2500" w:type="pct"/>
          </w:tcPr>
          <w:p w14:paraId="5D8C951C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F96D2A" w:rsidRPr="00973184" w14:paraId="313F68DD" w14:textId="77777777" w:rsidTr="00BE0DAF">
        <w:trPr>
          <w:trHeight w:val="90"/>
        </w:trPr>
        <w:tc>
          <w:tcPr>
            <w:tcW w:w="969" w:type="pct"/>
          </w:tcPr>
          <w:p w14:paraId="6353FC23" w14:textId="4F1826B5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596" w:type="pct"/>
          </w:tcPr>
          <w:p w14:paraId="27FCA6F4" w14:textId="11545D27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</w:t>
            </w:r>
          </w:p>
        </w:tc>
        <w:tc>
          <w:tcPr>
            <w:tcW w:w="935" w:type="pct"/>
          </w:tcPr>
          <w:p w14:paraId="229DA91F" w14:textId="4E9C3906" w:rsidR="00F96D2A" w:rsidRPr="00973184" w:rsidRDefault="00F96D2A" w:rsidP="00A6476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 w:rsidRPr="00F96D2A">
              <w:rPr>
                <w:rFonts w:eastAsiaTheme="minorEastAsia"/>
                <w:szCs w:val="22"/>
                <w:lang w:eastAsia="ja-JP"/>
              </w:rPr>
              <w:t>Option-A</w:t>
            </w:r>
            <w:r>
              <w:rPr>
                <w:rFonts w:eastAsiaTheme="minorEastAsia"/>
                <w:szCs w:val="22"/>
                <w:lang w:eastAsia="ja-JP"/>
              </w:rPr>
              <w:t xml:space="preserve"> if CR</w:t>
            </w:r>
            <w:r w:rsidR="00A64762">
              <w:rPr>
                <w:rFonts w:eastAsiaTheme="minorEastAsia"/>
                <w:szCs w:val="22"/>
                <w:lang w:eastAsia="ja-JP"/>
              </w:rPr>
              <w:t xml:space="preserve"> is agreed to </w:t>
            </w:r>
            <w:r w:rsidR="00A64762" w:rsidRPr="00F96D2A">
              <w:rPr>
                <w:rFonts w:eastAsiaTheme="minorEastAsia"/>
                <w:szCs w:val="22"/>
                <w:lang w:eastAsia="ja-JP"/>
              </w:rPr>
              <w:t>pursue</w:t>
            </w:r>
          </w:p>
        </w:tc>
        <w:tc>
          <w:tcPr>
            <w:tcW w:w="2500" w:type="pct"/>
          </w:tcPr>
          <w:p w14:paraId="1AB5063F" w14:textId="3A83FF80" w:rsidR="00F96D2A" w:rsidRDefault="009A51EF" w:rsidP="00863CCD">
            <w:pPr>
              <w:spacing w:after="0" w:line="276" w:lineRule="auto"/>
            </w:pPr>
            <w:r>
              <w:rPr>
                <w:rFonts w:eastAsia="等线"/>
                <w:szCs w:val="22"/>
                <w:lang w:eastAsia="zh-CN"/>
              </w:rPr>
              <w:t>In RAN2#113 meeting</w:t>
            </w:r>
            <w:r w:rsidR="00790A47">
              <w:t xml:space="preserve">, </w:t>
            </w:r>
            <w:r>
              <w:t xml:space="preserve">this issue has been discussed in offline 019 and the conclusion is no need of </w:t>
            </w:r>
            <w:r w:rsidRPr="00E14330">
              <w:t>FR1</w:t>
            </w:r>
            <w:r>
              <w:t>/</w:t>
            </w:r>
            <w:r w:rsidRPr="00E14330">
              <w:t>FR2 differentiation</w:t>
            </w:r>
            <w:r>
              <w:t xml:space="preserve">, </w:t>
            </w:r>
            <w:r w:rsidR="00790A47">
              <w:t xml:space="preserve">we don’t see strong motivation to </w:t>
            </w:r>
            <w:r>
              <w:t xml:space="preserve">revert the previous </w:t>
            </w:r>
            <w:r w:rsidR="00A127BC">
              <w:t>conclusion</w:t>
            </w:r>
            <w:r w:rsidR="00790A47">
              <w:t>.</w:t>
            </w:r>
          </w:p>
          <w:p w14:paraId="156DD2DF" w14:textId="12257766" w:rsidR="00863CCD" w:rsidRPr="008250C8" w:rsidRDefault="00863CCD" w:rsidP="009A51EF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  <w:r>
              <w:t>If majority of companies prefer to introduce this</w:t>
            </w:r>
            <w:r w:rsidR="009A51EF">
              <w:t xml:space="preserve"> now</w:t>
            </w:r>
            <w:r>
              <w:t xml:space="preserve">, we would prefer Option-A which is more aligned with our Rel-16 principle for </w:t>
            </w:r>
            <w:proofErr w:type="spellStart"/>
            <w:r>
              <w:t>FRx</w:t>
            </w:r>
            <w:proofErr w:type="spellEnd"/>
            <w:r>
              <w:t>/</w:t>
            </w:r>
            <w:proofErr w:type="spellStart"/>
            <w:r>
              <w:t>xDD</w:t>
            </w:r>
            <w:proofErr w:type="spellEnd"/>
            <w:r>
              <w:t xml:space="preserve"> capability</w:t>
            </w:r>
            <w:r w:rsidR="00957127">
              <w:t xml:space="preserve"> design</w:t>
            </w:r>
            <w:r>
              <w:t>.</w:t>
            </w:r>
          </w:p>
        </w:tc>
      </w:tr>
      <w:tr w:rsidR="00F96D2A" w:rsidRPr="00973184" w14:paraId="31C0CB43" w14:textId="77777777" w:rsidTr="00BE0DAF">
        <w:tc>
          <w:tcPr>
            <w:tcW w:w="969" w:type="pct"/>
          </w:tcPr>
          <w:p w14:paraId="68A6B46F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596" w:type="pct"/>
          </w:tcPr>
          <w:p w14:paraId="5E64F178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935" w:type="pct"/>
          </w:tcPr>
          <w:p w14:paraId="61907F0E" w14:textId="77777777" w:rsidR="00F96D2A" w:rsidRPr="00973184" w:rsidRDefault="00F96D2A" w:rsidP="00F96D2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  <w:tc>
          <w:tcPr>
            <w:tcW w:w="2500" w:type="pct"/>
          </w:tcPr>
          <w:p w14:paraId="7F671C97" w14:textId="77777777" w:rsidR="00F96D2A" w:rsidRPr="00973184" w:rsidRDefault="00F96D2A" w:rsidP="00F96D2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F96D2A" w:rsidRPr="00973184" w14:paraId="6FAD6181" w14:textId="77777777" w:rsidTr="00BE0DAF">
        <w:tc>
          <w:tcPr>
            <w:tcW w:w="969" w:type="pct"/>
          </w:tcPr>
          <w:p w14:paraId="4C428D4D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30339326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45A0D9EB" w14:textId="77777777" w:rsidR="00F96D2A" w:rsidRPr="00973184" w:rsidRDefault="00F96D2A" w:rsidP="00F96D2A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46D4E04A" w14:textId="77777777" w:rsidR="00F96D2A" w:rsidRPr="00973184" w:rsidRDefault="00F96D2A" w:rsidP="00F96D2A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F96D2A" w:rsidRPr="00973184" w14:paraId="3EE8B7BA" w14:textId="77777777" w:rsidTr="00BE0DAF">
        <w:tc>
          <w:tcPr>
            <w:tcW w:w="969" w:type="pct"/>
          </w:tcPr>
          <w:p w14:paraId="69827DE8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4E252AC9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02E74461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500" w:type="pct"/>
          </w:tcPr>
          <w:p w14:paraId="7D36EB2A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F96D2A" w:rsidRPr="00973184" w14:paraId="5413988D" w14:textId="77777777" w:rsidTr="00BE0DAF">
        <w:tc>
          <w:tcPr>
            <w:tcW w:w="969" w:type="pct"/>
          </w:tcPr>
          <w:p w14:paraId="00DD22BB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3E8A1056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51A19A1F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500" w:type="pct"/>
          </w:tcPr>
          <w:p w14:paraId="3FA26543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F96D2A" w:rsidRPr="00973184" w14:paraId="62489B61" w14:textId="77777777" w:rsidTr="00BE0DAF">
        <w:tc>
          <w:tcPr>
            <w:tcW w:w="969" w:type="pct"/>
          </w:tcPr>
          <w:p w14:paraId="0ED03191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640A411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786F2E9F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500" w:type="pct"/>
          </w:tcPr>
          <w:p w14:paraId="5C5C76DB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F96D2A" w:rsidRPr="00973184" w14:paraId="489CC9FB" w14:textId="77777777" w:rsidTr="00BE0DAF">
        <w:tc>
          <w:tcPr>
            <w:tcW w:w="969" w:type="pct"/>
          </w:tcPr>
          <w:p w14:paraId="167DC0B1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596" w:type="pct"/>
          </w:tcPr>
          <w:p w14:paraId="715601B7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935" w:type="pct"/>
          </w:tcPr>
          <w:p w14:paraId="0B8CCB43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335E6D88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F96D2A" w:rsidRPr="00973184" w14:paraId="4582E925" w14:textId="77777777" w:rsidTr="00BE0DAF">
        <w:tc>
          <w:tcPr>
            <w:tcW w:w="969" w:type="pct"/>
          </w:tcPr>
          <w:p w14:paraId="41FD7847" w14:textId="77777777" w:rsidR="00F96D2A" w:rsidRPr="00973184" w:rsidRDefault="00F96D2A" w:rsidP="00F96D2A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596" w:type="pct"/>
          </w:tcPr>
          <w:p w14:paraId="33FC0A5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935" w:type="pct"/>
          </w:tcPr>
          <w:p w14:paraId="6724AD0D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050FAD95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F96D2A" w:rsidRPr="00973184" w14:paraId="165B83D6" w14:textId="77777777" w:rsidTr="00BE0DAF">
        <w:tc>
          <w:tcPr>
            <w:tcW w:w="969" w:type="pct"/>
          </w:tcPr>
          <w:p w14:paraId="4A371D3D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596" w:type="pct"/>
          </w:tcPr>
          <w:p w14:paraId="3F697D1C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935" w:type="pct"/>
          </w:tcPr>
          <w:p w14:paraId="4CF16DBE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650BF24E" w14:textId="77777777" w:rsidR="00F96D2A" w:rsidRPr="00973184" w:rsidRDefault="00F96D2A" w:rsidP="00F96D2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F96D2A" w:rsidRPr="00973184" w14:paraId="386D0DFB" w14:textId="77777777" w:rsidTr="00BE0DAF">
        <w:tc>
          <w:tcPr>
            <w:tcW w:w="969" w:type="pct"/>
          </w:tcPr>
          <w:p w14:paraId="4FDD78FD" w14:textId="77777777" w:rsidR="00F96D2A" w:rsidRPr="00973184" w:rsidRDefault="00F96D2A" w:rsidP="00F96D2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7E77705A" w14:textId="77777777" w:rsidR="00F96D2A" w:rsidRPr="00973184" w:rsidRDefault="00F96D2A" w:rsidP="00F96D2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471E22DB" w14:textId="77777777" w:rsidR="00F96D2A" w:rsidRPr="00973184" w:rsidRDefault="00F96D2A" w:rsidP="00F96D2A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6A2C16A1" w14:textId="77777777" w:rsidR="00F96D2A" w:rsidRPr="00973184" w:rsidRDefault="00F96D2A" w:rsidP="00F96D2A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302E0C9D" w14:textId="77777777" w:rsidR="001054F1" w:rsidRDefault="001054F1" w:rsidP="00D560F9">
      <w:pPr>
        <w:rPr>
          <w:b/>
          <w:kern w:val="2"/>
          <w:lang w:eastAsia="zh-CN"/>
        </w:rPr>
      </w:pPr>
    </w:p>
    <w:p w14:paraId="78236703" w14:textId="77777777" w:rsidR="00693CFD" w:rsidRPr="00D15274" w:rsidRDefault="00693CFD" w:rsidP="00D560F9">
      <w:pPr>
        <w:rPr>
          <w:b/>
          <w:kern w:val="2"/>
          <w:lang w:eastAsia="zh-CN"/>
        </w:rPr>
      </w:pPr>
    </w:p>
    <w:p w14:paraId="2525D0DB" w14:textId="77777777" w:rsidR="00582A54" w:rsidRPr="00582A54" w:rsidRDefault="00582A54" w:rsidP="00582A54">
      <w:pPr>
        <w:pStyle w:val="3"/>
        <w:rPr>
          <w:b/>
          <w:sz w:val="20"/>
        </w:rPr>
      </w:pPr>
      <w:r w:rsidRPr="00582A54">
        <w:rPr>
          <w:b/>
          <w:sz w:val="20"/>
        </w:rPr>
        <w:t>UL TX Switching</w:t>
      </w:r>
    </w:p>
    <w:p w14:paraId="36CA2153" w14:textId="77777777" w:rsidR="00582A54" w:rsidRPr="00E14330" w:rsidRDefault="0097772D" w:rsidP="00582A54">
      <w:pPr>
        <w:pStyle w:val="Doc-title"/>
      </w:pPr>
      <w:hyperlink r:id="rId19" w:history="1">
        <w:r w:rsidR="00582A54" w:rsidRPr="00E14330">
          <w:rPr>
            <w:rStyle w:val="af5"/>
          </w:rPr>
          <w:t>R2-2106952</w:t>
        </w:r>
      </w:hyperlink>
      <w:r w:rsidR="00582A54" w:rsidRPr="00E14330">
        <w:tab/>
        <w:t xml:space="preserve">LS on UL MIMO coherence for </w:t>
      </w:r>
      <w:proofErr w:type="spellStart"/>
      <w:r w:rsidR="00582A54" w:rsidRPr="00E14330">
        <w:t>Tx</w:t>
      </w:r>
      <w:proofErr w:type="spellEnd"/>
      <w:r w:rsidR="00582A54" w:rsidRPr="00E14330">
        <w:t xml:space="preserve"> switching between two carriers (R4-2107765; contact: China Telecom)</w:t>
      </w:r>
      <w:r w:rsidR="00582A54" w:rsidRPr="00E14330">
        <w:tab/>
        <w:t>RAN4</w:t>
      </w:r>
      <w:r w:rsidR="00582A54" w:rsidRPr="00E14330">
        <w:tab/>
        <w:t>LS in</w:t>
      </w:r>
      <w:r w:rsidR="00582A54" w:rsidRPr="00E14330">
        <w:tab/>
        <w:t>Rel-16</w:t>
      </w:r>
      <w:r w:rsidR="00582A54" w:rsidRPr="00E14330">
        <w:tab/>
        <w:t>NR_RF_FR1-Core</w:t>
      </w:r>
      <w:r w:rsidR="00582A54" w:rsidRPr="00E14330">
        <w:tab/>
        <w:t>To</w:t>
      </w:r>
      <w:proofErr w:type="gramStart"/>
      <w:r w:rsidR="00582A54" w:rsidRPr="00E14330">
        <w:t>:RAN2</w:t>
      </w:r>
      <w:proofErr w:type="gramEnd"/>
      <w:r w:rsidR="00582A54" w:rsidRPr="00E14330">
        <w:t>, RAN1</w:t>
      </w:r>
    </w:p>
    <w:p w14:paraId="036D36BC" w14:textId="77777777" w:rsidR="00582A54" w:rsidRPr="00E14330" w:rsidRDefault="0097772D" w:rsidP="00582A54">
      <w:pPr>
        <w:pStyle w:val="Doc-title"/>
      </w:pPr>
      <w:hyperlink r:id="rId20" w:history="1">
        <w:r w:rsidR="00582A54" w:rsidRPr="00E14330">
          <w:rPr>
            <w:rStyle w:val="af5"/>
          </w:rPr>
          <w:t>R2-2108618</w:t>
        </w:r>
      </w:hyperlink>
      <w:r w:rsidR="00582A54" w:rsidRPr="00E14330">
        <w:tab/>
        <w:t xml:space="preserve">Adding UE capability of UL MIMO coherence for UL </w:t>
      </w:r>
      <w:proofErr w:type="spellStart"/>
      <w:r w:rsidR="00582A54" w:rsidRPr="00E14330">
        <w:t>Tx</w:t>
      </w:r>
      <w:proofErr w:type="spellEnd"/>
      <w:r w:rsidR="00582A54" w:rsidRPr="00E14330">
        <w:t xml:space="preserve"> switching</w:t>
      </w:r>
      <w:r w:rsidR="00582A54" w:rsidRPr="00E14330">
        <w:tab/>
        <w:t>Huawei, HiSilicon, China Telecom, Apple</w:t>
      </w:r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06</w:t>
      </w:r>
      <w:r w:rsidR="00582A54" w:rsidRPr="00E14330">
        <w:tab/>
        <w:t>16.5.0</w:t>
      </w:r>
      <w:r w:rsidR="00582A54" w:rsidRPr="00E14330">
        <w:tab/>
        <w:t>0635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0FD98C03" w14:textId="77777777" w:rsidR="00582A54" w:rsidRPr="00E14330" w:rsidRDefault="0097772D" w:rsidP="00582A54">
      <w:pPr>
        <w:pStyle w:val="Doc-title"/>
      </w:pPr>
      <w:hyperlink r:id="rId21" w:history="1">
        <w:r w:rsidR="00582A54" w:rsidRPr="00E14330">
          <w:rPr>
            <w:rStyle w:val="af5"/>
          </w:rPr>
          <w:t>R2-2108619</w:t>
        </w:r>
      </w:hyperlink>
      <w:r w:rsidR="00582A54" w:rsidRPr="00E14330">
        <w:tab/>
        <w:t xml:space="preserve">Adding UE capability of UL MIMO coherence for UL </w:t>
      </w:r>
      <w:proofErr w:type="spellStart"/>
      <w:r w:rsidR="00582A54" w:rsidRPr="00E14330">
        <w:t>Tx</w:t>
      </w:r>
      <w:proofErr w:type="spellEnd"/>
      <w:r w:rsidR="00582A54" w:rsidRPr="00E14330">
        <w:t xml:space="preserve"> switching</w:t>
      </w:r>
      <w:r w:rsidR="00582A54" w:rsidRPr="00E14330">
        <w:tab/>
        <w:t>Huawei, HiSilicon, China Telecom, Apple</w:t>
      </w:r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31</w:t>
      </w:r>
      <w:r w:rsidR="00582A54" w:rsidRPr="00E14330">
        <w:tab/>
        <w:t>16.5.0</w:t>
      </w:r>
      <w:r w:rsidR="00582A54" w:rsidRPr="00E14330">
        <w:tab/>
        <w:t>2786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27DD0E08" w14:textId="77777777" w:rsidR="00582A54" w:rsidRPr="00E14330" w:rsidRDefault="00582A54" w:rsidP="00582A54">
      <w:pPr>
        <w:pStyle w:val="Doc-text2"/>
        <w:ind w:left="0" w:firstLine="0"/>
      </w:pPr>
    </w:p>
    <w:p w14:paraId="6670128F" w14:textId="77777777" w:rsidR="00582A54" w:rsidRPr="00E14330" w:rsidRDefault="0097772D" w:rsidP="00582A54">
      <w:pPr>
        <w:pStyle w:val="Doc-title"/>
      </w:pPr>
      <w:hyperlink r:id="rId22" w:history="1">
        <w:r w:rsidR="00582A54" w:rsidRPr="00E14330">
          <w:rPr>
            <w:rStyle w:val="af5"/>
          </w:rPr>
          <w:t>R2-2108735</w:t>
        </w:r>
      </w:hyperlink>
      <w:r w:rsidR="00582A54" w:rsidRPr="00E14330">
        <w:tab/>
        <w:t xml:space="preserve">Introducing UL MIMO coherence capability for </w:t>
      </w:r>
      <w:proofErr w:type="spellStart"/>
      <w:proofErr w:type="gramStart"/>
      <w:r w:rsidR="00582A54" w:rsidRPr="00E14330">
        <w:t>Tx</w:t>
      </w:r>
      <w:proofErr w:type="spellEnd"/>
      <w:proofErr w:type="gramEnd"/>
      <w:r w:rsidR="00582A54" w:rsidRPr="00E14330">
        <w:t xml:space="preserve"> switching</w:t>
      </w:r>
      <w:r w:rsidR="00582A54" w:rsidRPr="00E14330">
        <w:tab/>
        <w:t xml:space="preserve">ZTE Corporation, </w:t>
      </w:r>
      <w:proofErr w:type="spellStart"/>
      <w:r w:rsidR="00582A54" w:rsidRPr="00E14330">
        <w:t>Sanechips</w:t>
      </w:r>
      <w:proofErr w:type="spellEnd"/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06</w:t>
      </w:r>
      <w:r w:rsidR="00582A54" w:rsidRPr="00E14330">
        <w:tab/>
        <w:t>16.5.0</w:t>
      </w:r>
      <w:r w:rsidR="00582A54" w:rsidRPr="00E14330">
        <w:tab/>
        <w:t>0638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7484E6FD" w14:textId="77777777" w:rsidR="00582A54" w:rsidRPr="00E14330" w:rsidRDefault="0097772D" w:rsidP="00582A54">
      <w:pPr>
        <w:pStyle w:val="Doc-title"/>
      </w:pPr>
      <w:hyperlink r:id="rId23" w:history="1">
        <w:r w:rsidR="00582A54" w:rsidRPr="00E14330">
          <w:rPr>
            <w:rStyle w:val="af5"/>
          </w:rPr>
          <w:t>R2-2108736</w:t>
        </w:r>
      </w:hyperlink>
      <w:r w:rsidR="00582A54" w:rsidRPr="00E14330">
        <w:tab/>
        <w:t xml:space="preserve">Introducing UL MIMO coherence capability for </w:t>
      </w:r>
      <w:proofErr w:type="spellStart"/>
      <w:proofErr w:type="gramStart"/>
      <w:r w:rsidR="00582A54" w:rsidRPr="00E14330">
        <w:t>Tx</w:t>
      </w:r>
      <w:proofErr w:type="spellEnd"/>
      <w:proofErr w:type="gramEnd"/>
      <w:r w:rsidR="00582A54" w:rsidRPr="00E14330">
        <w:t xml:space="preserve"> switching</w:t>
      </w:r>
      <w:r w:rsidR="00582A54" w:rsidRPr="00E14330">
        <w:tab/>
        <w:t xml:space="preserve">ZTE Corporation, </w:t>
      </w:r>
      <w:proofErr w:type="spellStart"/>
      <w:r w:rsidR="00582A54" w:rsidRPr="00E14330">
        <w:t>Sanechips</w:t>
      </w:r>
      <w:proofErr w:type="spellEnd"/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31</w:t>
      </w:r>
      <w:r w:rsidR="00582A54" w:rsidRPr="00E14330">
        <w:tab/>
        <w:t>16.5.0</w:t>
      </w:r>
      <w:r w:rsidR="00582A54" w:rsidRPr="00E14330">
        <w:tab/>
        <w:t>2796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0833348F" w14:textId="77777777" w:rsidR="00A65716" w:rsidRPr="00D83C7A" w:rsidRDefault="00A65716" w:rsidP="006B47FC">
      <w:pPr>
        <w:spacing w:before="240"/>
      </w:pPr>
      <w:r>
        <w:rPr>
          <w:lang w:eastAsia="zh-CN"/>
        </w:rPr>
        <w:t>The intention of CRs in [9</w:t>
      </w:r>
      <w:proofErr w:type="gramStart"/>
      <w:r>
        <w:rPr>
          <w:lang w:eastAsia="zh-CN"/>
        </w:rPr>
        <w:t>][</w:t>
      </w:r>
      <w:proofErr w:type="gramEnd"/>
      <w:r>
        <w:rPr>
          <w:lang w:eastAsia="zh-CN"/>
        </w:rPr>
        <w:t xml:space="preserve">10] and [11][12] is the same, i.e. adding </w:t>
      </w:r>
      <w:r>
        <w:t xml:space="preserve">new per-BC capability </w:t>
      </w:r>
      <w:r w:rsidRPr="00C84F45">
        <w:rPr>
          <w:i/>
        </w:rPr>
        <w:t>uplinkTxSwitching-PUSCH-TransCoherence-r16</w:t>
      </w:r>
      <w:r>
        <w:rPr>
          <w:i/>
        </w:rPr>
        <w:t xml:space="preserve"> </w:t>
      </w:r>
      <w:r w:rsidRPr="00761019">
        <w:rPr>
          <w:lang w:eastAsia="zh-CN"/>
        </w:rPr>
        <w:t xml:space="preserve">based on </w:t>
      </w:r>
      <w:r>
        <w:rPr>
          <w:lang w:eastAsia="zh-CN"/>
        </w:rPr>
        <w:t xml:space="preserve">LS </w:t>
      </w:r>
      <w:r w:rsidRPr="00761019">
        <w:rPr>
          <w:lang w:eastAsia="zh-CN"/>
        </w:rPr>
        <w:t>R2-2106952</w:t>
      </w:r>
      <w:r>
        <w:rPr>
          <w:lang w:eastAsia="zh-CN"/>
        </w:rPr>
        <w:t>. The main difference between CRs in [9</w:t>
      </w:r>
      <w:proofErr w:type="gramStart"/>
      <w:r>
        <w:rPr>
          <w:lang w:eastAsia="zh-CN"/>
        </w:rPr>
        <w:t>][</w:t>
      </w:r>
      <w:proofErr w:type="gramEnd"/>
      <w:r>
        <w:rPr>
          <w:lang w:eastAsia="zh-CN"/>
        </w:rPr>
        <w:t xml:space="preserve">10] and [11][12] is the value of </w:t>
      </w:r>
      <w:r w:rsidRPr="00C84F45">
        <w:rPr>
          <w:i/>
        </w:rPr>
        <w:t>uplinkTxSwitching-PUSCH-TransCoherence-r16</w:t>
      </w:r>
      <w:r>
        <w:t>.</w:t>
      </w:r>
    </w:p>
    <w:p w14:paraId="2F740713" w14:textId="77777777" w:rsidR="00A65716" w:rsidRPr="00973184" w:rsidRDefault="00A65716" w:rsidP="00A65716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6-1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the CRs above, i.e. </w:t>
      </w:r>
      <w:r w:rsidRPr="00071676">
        <w:rPr>
          <w:rFonts w:ascii="CG Times (WN)" w:eastAsia="等线" w:hAnsi="CG Times (WN)"/>
          <w:b/>
          <w:bCs/>
          <w:szCs w:val="21"/>
          <w:lang w:eastAsia="zh-CN"/>
        </w:rPr>
        <w:t xml:space="preserve">adding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a </w:t>
      </w:r>
      <w:r w:rsidRPr="00071676">
        <w:rPr>
          <w:rFonts w:ascii="CG Times (WN)" w:eastAsia="等线" w:hAnsi="CG Times (WN)"/>
          <w:b/>
          <w:bCs/>
          <w:szCs w:val="21"/>
          <w:lang w:eastAsia="zh-CN"/>
        </w:rPr>
        <w:t xml:space="preserve">new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per-BC UE </w:t>
      </w:r>
      <w:r w:rsidRPr="00071676">
        <w:rPr>
          <w:rFonts w:ascii="CG Times (WN)" w:eastAsia="等线" w:hAnsi="CG Times (WN)"/>
          <w:b/>
          <w:bCs/>
          <w:szCs w:val="21"/>
          <w:lang w:eastAsia="zh-CN"/>
        </w:rPr>
        <w:t xml:space="preserve">capability </w:t>
      </w:r>
      <w:r w:rsidRPr="00006888">
        <w:rPr>
          <w:rFonts w:ascii="CG Times (WN)" w:eastAsia="等线" w:hAnsi="CG Times (WN)"/>
          <w:b/>
          <w:bCs/>
          <w:i/>
          <w:szCs w:val="21"/>
          <w:lang w:eastAsia="zh-CN"/>
        </w:rPr>
        <w:t>uplinkTxSwitching-PUSCH-TransCoherence-r16</w:t>
      </w:r>
      <w:r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071676" w:rsidRPr="00973184" w14:paraId="2B1B15F9" w14:textId="77777777" w:rsidTr="006B47FC">
        <w:tc>
          <w:tcPr>
            <w:tcW w:w="1192" w:type="pct"/>
          </w:tcPr>
          <w:p w14:paraId="5211F25E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8BD592" w14:textId="666FE38F" w:rsidR="00071676" w:rsidRPr="00973184" w:rsidRDefault="00BE0DAF" w:rsidP="00BE0DA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308CF837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101F42" w:rsidRPr="00973184" w14:paraId="664198EA" w14:textId="77777777" w:rsidTr="006B47FC">
        <w:trPr>
          <w:trHeight w:val="90"/>
        </w:trPr>
        <w:tc>
          <w:tcPr>
            <w:tcW w:w="1192" w:type="pct"/>
          </w:tcPr>
          <w:p w14:paraId="4926A994" w14:textId="266DE7E0" w:rsidR="00101F42" w:rsidRPr="00973184" w:rsidRDefault="00101F42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6B446E7A" w14:textId="6E4AF032" w:rsidR="00101F42" w:rsidRPr="00973184" w:rsidRDefault="00101F42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101F42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3B4F24BF" w14:textId="5745A52D" w:rsidR="00101F42" w:rsidRPr="00973184" w:rsidRDefault="00101F42" w:rsidP="00101F4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Proponent</w:t>
            </w:r>
            <w:r>
              <w:rPr>
                <w:rFonts w:eastAsiaTheme="minorEastAsia"/>
                <w:szCs w:val="22"/>
                <w:lang w:eastAsia="ja-JP"/>
              </w:rPr>
              <w:t xml:space="preserve"> of CRs </w:t>
            </w:r>
            <w:r w:rsidRPr="00101F42">
              <w:rPr>
                <w:rFonts w:eastAsiaTheme="minorEastAsia"/>
                <w:szCs w:val="22"/>
                <w:lang w:eastAsia="ja-JP"/>
              </w:rPr>
              <w:t>[9</w:t>
            </w:r>
            <w:proofErr w:type="gramStart"/>
            <w:r w:rsidRPr="00101F42">
              <w:rPr>
                <w:rFonts w:eastAsiaTheme="minorEastAsia"/>
                <w:szCs w:val="22"/>
                <w:lang w:eastAsia="ja-JP"/>
              </w:rPr>
              <w:t>][</w:t>
            </w:r>
            <w:proofErr w:type="gramEnd"/>
            <w:r w:rsidRPr="00101F42">
              <w:rPr>
                <w:rFonts w:eastAsiaTheme="minorEastAsia"/>
                <w:szCs w:val="22"/>
                <w:lang w:eastAsia="ja-JP"/>
              </w:rPr>
              <w:t>10]</w:t>
            </w:r>
            <w:r>
              <w:rPr>
                <w:rFonts w:eastAsiaTheme="minorEastAsia"/>
                <w:szCs w:val="22"/>
                <w:lang w:eastAsia="ja-JP"/>
              </w:rPr>
              <w:t>.</w:t>
            </w:r>
          </w:p>
        </w:tc>
      </w:tr>
      <w:tr w:rsidR="00101F42" w:rsidRPr="00973184" w14:paraId="39F10E7C" w14:textId="77777777" w:rsidTr="006B47FC">
        <w:tc>
          <w:tcPr>
            <w:tcW w:w="1192" w:type="pct"/>
          </w:tcPr>
          <w:p w14:paraId="7D942790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37BEC85B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2D192D71" w14:textId="77777777" w:rsidR="00101F42" w:rsidRPr="00973184" w:rsidRDefault="00101F42" w:rsidP="00101F4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101F42" w:rsidRPr="00973184" w14:paraId="4C9F9102" w14:textId="77777777" w:rsidTr="006B47FC">
        <w:tc>
          <w:tcPr>
            <w:tcW w:w="1192" w:type="pct"/>
          </w:tcPr>
          <w:p w14:paraId="6FC57AFE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60C5B36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313E0B0" w14:textId="77777777" w:rsidR="00101F42" w:rsidRPr="00973184" w:rsidRDefault="00101F42" w:rsidP="00101F42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101F42" w:rsidRPr="00973184" w14:paraId="225D7CFE" w14:textId="77777777" w:rsidTr="006B47FC">
        <w:tc>
          <w:tcPr>
            <w:tcW w:w="1192" w:type="pct"/>
          </w:tcPr>
          <w:p w14:paraId="208AE819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BF6CFEA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6930CC4" w14:textId="77777777" w:rsidR="00101F42" w:rsidRPr="00973184" w:rsidRDefault="00101F42" w:rsidP="00101F4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101F42" w:rsidRPr="00973184" w14:paraId="34E45C3B" w14:textId="77777777" w:rsidTr="006B47FC">
        <w:tc>
          <w:tcPr>
            <w:tcW w:w="1192" w:type="pct"/>
          </w:tcPr>
          <w:p w14:paraId="7790E22E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C41EA9C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D22BBA" w14:textId="77777777" w:rsidR="00101F42" w:rsidRPr="00973184" w:rsidRDefault="00101F42" w:rsidP="00101F4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101F42" w:rsidRPr="00973184" w14:paraId="19FDA351" w14:textId="77777777" w:rsidTr="006B47FC">
        <w:tc>
          <w:tcPr>
            <w:tcW w:w="1192" w:type="pct"/>
          </w:tcPr>
          <w:p w14:paraId="37B31F39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DC194BD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673F7FE" w14:textId="77777777" w:rsidR="00101F42" w:rsidRPr="00973184" w:rsidRDefault="00101F42" w:rsidP="00101F4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101F42" w:rsidRPr="00973184" w14:paraId="30E29585" w14:textId="77777777" w:rsidTr="006B47FC">
        <w:tc>
          <w:tcPr>
            <w:tcW w:w="1192" w:type="pct"/>
          </w:tcPr>
          <w:p w14:paraId="326F1E50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BEAAC44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4DF984D" w14:textId="77777777" w:rsidR="00101F42" w:rsidRPr="00973184" w:rsidRDefault="00101F42" w:rsidP="00101F4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101F42" w:rsidRPr="00973184" w14:paraId="6B426862" w14:textId="77777777" w:rsidTr="006B47FC">
        <w:tc>
          <w:tcPr>
            <w:tcW w:w="1192" w:type="pct"/>
          </w:tcPr>
          <w:p w14:paraId="7F8ED718" w14:textId="77777777" w:rsidR="00101F42" w:rsidRPr="00973184" w:rsidRDefault="00101F42" w:rsidP="00101F4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5DEB45F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BBA75B4" w14:textId="77777777" w:rsidR="00101F42" w:rsidRPr="00973184" w:rsidRDefault="00101F42" w:rsidP="00101F4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101F42" w:rsidRPr="00973184" w14:paraId="738A67E2" w14:textId="77777777" w:rsidTr="006B47FC">
        <w:tc>
          <w:tcPr>
            <w:tcW w:w="1192" w:type="pct"/>
          </w:tcPr>
          <w:p w14:paraId="6DAB6A50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41A82DC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81B1F3D" w14:textId="77777777" w:rsidR="00101F42" w:rsidRPr="00973184" w:rsidRDefault="00101F42" w:rsidP="00101F4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101F42" w:rsidRPr="00973184" w14:paraId="12B56A1A" w14:textId="77777777" w:rsidTr="006B47FC">
        <w:tc>
          <w:tcPr>
            <w:tcW w:w="1192" w:type="pct"/>
          </w:tcPr>
          <w:p w14:paraId="1FC04B8E" w14:textId="77777777" w:rsidR="00101F42" w:rsidRPr="00973184" w:rsidRDefault="00101F42" w:rsidP="00101F4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F1F4334" w14:textId="77777777" w:rsidR="00101F42" w:rsidRPr="00973184" w:rsidRDefault="00101F42" w:rsidP="00101F4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D61F9B5" w14:textId="77777777" w:rsidR="00101F42" w:rsidRPr="00973184" w:rsidRDefault="00101F42" w:rsidP="00101F42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4634AD82" w14:textId="77777777" w:rsidR="00DA227C" w:rsidRDefault="00DA227C" w:rsidP="00DA227C">
      <w:pPr>
        <w:rPr>
          <w:kern w:val="2"/>
          <w:lang w:eastAsia="zh-CN"/>
        </w:rPr>
      </w:pPr>
    </w:p>
    <w:p w14:paraId="45146331" w14:textId="77777777" w:rsidR="00A65716" w:rsidRDefault="00A65716" w:rsidP="00A65716">
      <w:pPr>
        <w:rPr>
          <w:lang w:eastAsia="zh-CN"/>
        </w:rPr>
      </w:pPr>
      <w:r>
        <w:rPr>
          <w:kern w:val="2"/>
          <w:lang w:eastAsia="zh-CN"/>
        </w:rPr>
        <w:t>Option 1: T</w:t>
      </w:r>
      <w:r>
        <w:rPr>
          <w:rFonts w:hint="eastAsia"/>
          <w:kern w:val="2"/>
          <w:lang w:eastAsia="zh-CN"/>
        </w:rPr>
        <w:t xml:space="preserve">he </w:t>
      </w:r>
      <w:r>
        <w:rPr>
          <w:kern w:val="2"/>
          <w:lang w:eastAsia="zh-CN"/>
        </w:rPr>
        <w:t>value set</w:t>
      </w:r>
      <w:r>
        <w:t xml:space="preserve"> </w:t>
      </w:r>
      <w:r>
        <w:rPr>
          <w:lang w:eastAsia="zh-CN"/>
        </w:rPr>
        <w:t xml:space="preserve">is: </w:t>
      </w:r>
      <w:r w:rsidRPr="00D83C7A">
        <w:rPr>
          <w:lang w:eastAsia="zh-CN"/>
        </w:rPr>
        <w:t>ENUMERATED {</w:t>
      </w:r>
      <w:proofErr w:type="spellStart"/>
      <w:r w:rsidRPr="00D83C7A">
        <w:rPr>
          <w:lang w:eastAsia="zh-CN"/>
        </w:rPr>
        <w:t>nonCoherent</w:t>
      </w:r>
      <w:proofErr w:type="spellEnd"/>
      <w:r w:rsidRPr="00D83C7A">
        <w:rPr>
          <w:lang w:eastAsia="zh-CN"/>
        </w:rPr>
        <w:t xml:space="preserve">, </w:t>
      </w:r>
      <w:proofErr w:type="spellStart"/>
      <w:r w:rsidRPr="00D83C7A">
        <w:rPr>
          <w:lang w:eastAsia="zh-CN"/>
        </w:rPr>
        <w:t>partialCoherent</w:t>
      </w:r>
      <w:proofErr w:type="spellEnd"/>
      <w:r w:rsidRPr="00D83C7A">
        <w:rPr>
          <w:lang w:eastAsia="zh-CN"/>
        </w:rPr>
        <w:t xml:space="preserve">, </w:t>
      </w:r>
      <w:proofErr w:type="spellStart"/>
      <w:r w:rsidRPr="00D83C7A">
        <w:rPr>
          <w:lang w:eastAsia="zh-CN"/>
        </w:rPr>
        <w:t>fullCoherent</w:t>
      </w:r>
      <w:proofErr w:type="spellEnd"/>
      <w:r w:rsidRPr="00D83C7A">
        <w:rPr>
          <w:lang w:eastAsia="zh-CN"/>
        </w:rPr>
        <w:t>}</w:t>
      </w:r>
    </w:p>
    <w:p w14:paraId="3A2E19CE" w14:textId="77777777" w:rsidR="00A65716" w:rsidRPr="00D83C7A" w:rsidRDefault="00A65716" w:rsidP="00A65716">
      <w:pPr>
        <w:rPr>
          <w:kern w:val="2"/>
          <w:lang w:eastAsia="zh-CN"/>
        </w:rPr>
      </w:pPr>
      <w:r>
        <w:rPr>
          <w:lang w:eastAsia="zh-CN"/>
        </w:rPr>
        <w:t xml:space="preserve">Option 2: The value </w:t>
      </w:r>
      <w:r>
        <w:rPr>
          <w:kern w:val="2"/>
          <w:lang w:eastAsia="zh-CN"/>
        </w:rPr>
        <w:t>set</w:t>
      </w:r>
      <w:r>
        <w:t xml:space="preserve"> </w:t>
      </w:r>
      <w:r>
        <w:rPr>
          <w:lang w:eastAsia="zh-CN"/>
        </w:rPr>
        <w:t xml:space="preserve">is: </w:t>
      </w:r>
      <w:r w:rsidRPr="00D83C7A">
        <w:rPr>
          <w:lang w:eastAsia="zh-CN"/>
        </w:rPr>
        <w:t>ENUMERATED {</w:t>
      </w:r>
      <w:proofErr w:type="spellStart"/>
      <w:r w:rsidRPr="00D83C7A">
        <w:rPr>
          <w:lang w:eastAsia="zh-CN"/>
        </w:rPr>
        <w:t>nonCoherent</w:t>
      </w:r>
      <w:proofErr w:type="spellEnd"/>
      <w:r w:rsidRPr="00D83C7A">
        <w:rPr>
          <w:lang w:eastAsia="zh-CN"/>
        </w:rPr>
        <w:t>, coherent}</w:t>
      </w:r>
    </w:p>
    <w:p w14:paraId="6569FA4C" w14:textId="79678ECD" w:rsidR="00D83C7A" w:rsidRPr="00973184" w:rsidRDefault="00D83C7A" w:rsidP="00D83C7A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6</w:t>
      </w:r>
      <w:r w:rsidR="003C4831">
        <w:rPr>
          <w:rFonts w:ascii="CG Times (WN)" w:eastAsia="等线" w:hAnsi="CG Times (WN)"/>
          <w:b/>
          <w:bCs/>
          <w:szCs w:val="21"/>
          <w:lang w:eastAsia="zh-CN"/>
        </w:rPr>
        <w:t>-2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3C4831">
        <w:rPr>
          <w:rFonts w:ascii="CG Times (WN)" w:eastAsia="等线" w:hAnsi="CG Times (WN)"/>
          <w:b/>
          <w:bCs/>
          <w:szCs w:val="21"/>
          <w:lang w:eastAsia="zh-CN"/>
        </w:rPr>
        <w:t xml:space="preserve">if the answer for Q6-1 is yes, </w:t>
      </w:r>
      <w:r w:rsidR="004A022A">
        <w:rPr>
          <w:rFonts w:ascii="CG Times (WN)" w:eastAsia="等线" w:hAnsi="CG Times (WN)"/>
          <w:b/>
          <w:bCs/>
          <w:szCs w:val="21"/>
          <w:lang w:eastAsia="zh-CN"/>
        </w:rPr>
        <w:t xml:space="preserve">which option above do </w:t>
      </w:r>
      <w:r w:rsidR="004A022A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companies </w:t>
      </w:r>
      <w:r w:rsidR="004A022A">
        <w:rPr>
          <w:rFonts w:ascii="CG Times (WN)" w:eastAsia="等线" w:hAnsi="CG Times (WN)"/>
          <w:b/>
          <w:bCs/>
          <w:szCs w:val="21"/>
          <w:lang w:eastAsia="zh-CN"/>
        </w:rPr>
        <w:t>prefer</w:t>
      </w:r>
      <w:r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D83C7A" w:rsidRPr="00973184" w14:paraId="4882A4FA" w14:textId="77777777" w:rsidTr="006B47FC">
        <w:tc>
          <w:tcPr>
            <w:tcW w:w="1192" w:type="pct"/>
          </w:tcPr>
          <w:p w14:paraId="2DB410F3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FFAFDDC" w14:textId="336ECBCA" w:rsidR="00D83C7A" w:rsidRPr="00973184" w:rsidRDefault="00BE0DAF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Option1</w:t>
            </w:r>
            <w:r w:rsidRPr="00BE0DAF">
              <w:rPr>
                <w:rFonts w:eastAsiaTheme="minorEastAsia"/>
                <w:b/>
                <w:bCs/>
                <w:szCs w:val="22"/>
                <w:lang w:eastAsia="ja-JP"/>
              </w:rPr>
              <w:t xml:space="preserve"> or </w:t>
            </w:r>
            <w:r>
              <w:rPr>
                <w:rFonts w:eastAsiaTheme="minorEastAsia"/>
                <w:b/>
                <w:bCs/>
                <w:szCs w:val="22"/>
                <w:lang w:eastAsia="ja-JP"/>
              </w:rPr>
              <w:t>2</w:t>
            </w:r>
            <w:r w:rsidRPr="00BE0DAF">
              <w:rPr>
                <w:rFonts w:eastAsiaTheme="minorEastAsia"/>
                <w:b/>
                <w:bCs/>
                <w:szCs w:val="22"/>
                <w:lang w:eastAsia="ja-JP"/>
              </w:rPr>
              <w:t>?</w:t>
            </w:r>
          </w:p>
        </w:tc>
        <w:tc>
          <w:tcPr>
            <w:tcW w:w="2987" w:type="pct"/>
          </w:tcPr>
          <w:p w14:paraId="0AE9DAFC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D83C7A" w:rsidRPr="00973184" w14:paraId="32D448AC" w14:textId="77777777" w:rsidTr="006B47FC">
        <w:trPr>
          <w:trHeight w:val="90"/>
        </w:trPr>
        <w:tc>
          <w:tcPr>
            <w:tcW w:w="1192" w:type="pct"/>
          </w:tcPr>
          <w:p w14:paraId="56FFE3D6" w14:textId="45A445BE" w:rsidR="00D83C7A" w:rsidRPr="00973184" w:rsidRDefault="005758C4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31D45A7D" w14:textId="43C48468" w:rsidR="00D83C7A" w:rsidRPr="00973184" w:rsidRDefault="00BE0DAF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BE0DAF">
              <w:rPr>
                <w:rFonts w:eastAsiaTheme="minorEastAsia"/>
                <w:szCs w:val="22"/>
                <w:lang w:eastAsia="ja-JP"/>
              </w:rPr>
              <w:t>Option1</w:t>
            </w:r>
          </w:p>
        </w:tc>
        <w:tc>
          <w:tcPr>
            <w:tcW w:w="2987" w:type="pct"/>
          </w:tcPr>
          <w:p w14:paraId="3AA04DC5" w14:textId="0B3D788C" w:rsidR="00D83C7A" w:rsidRPr="00973184" w:rsidRDefault="007179D6" w:rsidP="007179D6">
            <w:pPr>
              <w:spacing w:after="0" w:line="276" w:lineRule="auto"/>
              <w:jc w:val="left"/>
              <w:rPr>
                <w:rFonts w:eastAsiaTheme="minorEastAsia"/>
                <w:szCs w:val="22"/>
                <w:lang w:eastAsia="ja-JP"/>
              </w:rPr>
            </w:pPr>
            <w:r>
              <w:t xml:space="preserve">The basic idea of option1 is to copy the value set of existing MIMO capability </w:t>
            </w:r>
            <w:proofErr w:type="spellStart"/>
            <w:r>
              <w:t>pusch-TransCoherence</w:t>
            </w:r>
            <w:proofErr w:type="spellEnd"/>
            <w:r>
              <w:t xml:space="preserve"> without change, in order to make sure the RAN1 spec related to the handling of </w:t>
            </w:r>
            <w:proofErr w:type="spellStart"/>
            <w:r>
              <w:t>pusch-TransCoherence</w:t>
            </w:r>
            <w:proofErr w:type="spellEnd"/>
            <w:r>
              <w:t xml:space="preserve"> can also applied to this new UE capability wit</w:t>
            </w:r>
            <w:bookmarkStart w:id="1" w:name="_GoBack"/>
            <w:bookmarkEnd w:id="1"/>
            <w:r>
              <w:t>hout any change.</w:t>
            </w:r>
            <w:r>
              <w:br/>
              <w:t>Regarding ‘</w:t>
            </w:r>
            <w:proofErr w:type="spellStart"/>
            <w:r>
              <w:t>fullCoherent</w:t>
            </w:r>
            <w:proofErr w:type="spellEnd"/>
            <w:r>
              <w:t xml:space="preserve">’ in option1 </w:t>
            </w:r>
            <w:proofErr w:type="spellStart"/>
            <w:r>
              <w:t>v.s</w:t>
            </w:r>
            <w:proofErr w:type="spellEnd"/>
            <w:r>
              <w:t>. ‘coherent’ in option2, the thing to be clarified is in RAN4 CR R4-2109582 the value of ‘coherent’ is used, but after checking with RAN4 colleague it actually meant ‘</w:t>
            </w:r>
            <w:proofErr w:type="spellStart"/>
            <w:r>
              <w:t>fullcoherent</w:t>
            </w:r>
            <w:proofErr w:type="spellEnd"/>
            <w:r>
              <w:t>’, and RAN4 CR can be updated based on RAN2 agreed value set.</w:t>
            </w:r>
            <w:r>
              <w:br/>
              <w:t>Regarding ‘</w:t>
            </w:r>
            <w:proofErr w:type="spellStart"/>
            <w:r>
              <w:t>partialCoherent</w:t>
            </w:r>
            <w:proofErr w:type="spellEnd"/>
            <w:r>
              <w:t xml:space="preserve">’, although we notified the value of </w:t>
            </w:r>
            <w:proofErr w:type="spellStart"/>
            <w:r>
              <w:t>partialCoherent</w:t>
            </w:r>
            <w:proofErr w:type="spellEnd"/>
            <w:r>
              <w:t xml:space="preserve"> will not be used for 2Tx UE, considering future-proof and spec maintenance we copied it here. But no strong view, we can follow majority views on whether to include </w:t>
            </w:r>
            <w:proofErr w:type="spellStart"/>
            <w:r>
              <w:t>partialCoherent</w:t>
            </w:r>
            <w:proofErr w:type="spellEnd"/>
            <w:r>
              <w:t xml:space="preserve"> or not.</w:t>
            </w:r>
          </w:p>
        </w:tc>
      </w:tr>
      <w:tr w:rsidR="00D83C7A" w:rsidRPr="00973184" w14:paraId="2051A81E" w14:textId="77777777" w:rsidTr="006B47FC">
        <w:tc>
          <w:tcPr>
            <w:tcW w:w="1192" w:type="pct"/>
          </w:tcPr>
          <w:p w14:paraId="14F4BA9D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0BA7E17F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2826B0D" w14:textId="77777777" w:rsidR="00D83C7A" w:rsidRPr="00973184" w:rsidRDefault="00D83C7A" w:rsidP="006B47F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D83C7A" w:rsidRPr="00973184" w14:paraId="68247C28" w14:textId="77777777" w:rsidTr="006B47FC">
        <w:tc>
          <w:tcPr>
            <w:tcW w:w="1192" w:type="pct"/>
          </w:tcPr>
          <w:p w14:paraId="77AB4AEE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16689F8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5C7AC29" w14:textId="77777777" w:rsidR="00D83C7A" w:rsidRPr="00973184" w:rsidRDefault="00D83C7A" w:rsidP="006B47F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D83C7A" w:rsidRPr="00973184" w14:paraId="1F8A1138" w14:textId="77777777" w:rsidTr="006B47FC">
        <w:tc>
          <w:tcPr>
            <w:tcW w:w="1192" w:type="pct"/>
          </w:tcPr>
          <w:p w14:paraId="5ABBF8F9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84B5E9E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E79BE64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83C7A" w:rsidRPr="00973184" w14:paraId="52764C54" w14:textId="77777777" w:rsidTr="006B47FC">
        <w:tc>
          <w:tcPr>
            <w:tcW w:w="1192" w:type="pct"/>
          </w:tcPr>
          <w:p w14:paraId="0EC353CF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672E418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0A559E4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83C7A" w:rsidRPr="00973184" w14:paraId="081190A0" w14:textId="77777777" w:rsidTr="006B47FC">
        <w:tc>
          <w:tcPr>
            <w:tcW w:w="1192" w:type="pct"/>
          </w:tcPr>
          <w:p w14:paraId="1F5B1DD1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593929A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96BCFDA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83C7A" w:rsidRPr="00973184" w14:paraId="16FCA8F5" w14:textId="77777777" w:rsidTr="006B47FC">
        <w:tc>
          <w:tcPr>
            <w:tcW w:w="1192" w:type="pct"/>
          </w:tcPr>
          <w:p w14:paraId="24E606F8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7A61E74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AEB111F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83C7A" w:rsidRPr="00973184" w14:paraId="77BAD04B" w14:textId="77777777" w:rsidTr="006B47FC">
        <w:tc>
          <w:tcPr>
            <w:tcW w:w="1192" w:type="pct"/>
          </w:tcPr>
          <w:p w14:paraId="75EA788C" w14:textId="77777777" w:rsidR="00D83C7A" w:rsidRPr="00973184" w:rsidRDefault="00D83C7A" w:rsidP="006B47F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3F1F7FE1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679BFAB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83C7A" w:rsidRPr="00973184" w14:paraId="46A1EA10" w14:textId="77777777" w:rsidTr="006B47FC">
        <w:tc>
          <w:tcPr>
            <w:tcW w:w="1192" w:type="pct"/>
          </w:tcPr>
          <w:p w14:paraId="54D5D0E5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9BBC094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2D7AA03" w14:textId="77777777" w:rsidR="00D83C7A" w:rsidRPr="00973184" w:rsidRDefault="00D83C7A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83C7A" w:rsidRPr="00973184" w14:paraId="66465774" w14:textId="77777777" w:rsidTr="006B47FC">
        <w:tc>
          <w:tcPr>
            <w:tcW w:w="1192" w:type="pct"/>
          </w:tcPr>
          <w:p w14:paraId="4C9D51C3" w14:textId="77777777" w:rsidR="00D83C7A" w:rsidRPr="00973184" w:rsidRDefault="00D83C7A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A567989" w14:textId="77777777" w:rsidR="00D83C7A" w:rsidRPr="00973184" w:rsidRDefault="00D83C7A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281527C" w14:textId="77777777" w:rsidR="00D83C7A" w:rsidRPr="00973184" w:rsidRDefault="00D83C7A" w:rsidP="006B47F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1BD5C8C8" w14:textId="77777777" w:rsidR="00071676" w:rsidRPr="00EF7DA6" w:rsidRDefault="00071676" w:rsidP="00DA227C">
      <w:pPr>
        <w:rPr>
          <w:kern w:val="2"/>
          <w:lang w:eastAsia="zh-CN"/>
        </w:rPr>
      </w:pPr>
    </w:p>
    <w:p w14:paraId="2FBA6939" w14:textId="77777777" w:rsidR="0084023B" w:rsidRPr="00EF7DA6" w:rsidRDefault="0084023B" w:rsidP="00EF7DA6">
      <w:pPr>
        <w:rPr>
          <w:kern w:val="2"/>
          <w:lang w:eastAsia="zh-CN"/>
        </w:rPr>
      </w:pPr>
    </w:p>
    <w:p w14:paraId="4587AF62" w14:textId="4792DDBA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Conclusions</w:t>
      </w:r>
    </w:p>
    <w:p w14:paraId="4587AF63" w14:textId="77777777" w:rsidR="007971E2" w:rsidRPr="00295FE7" w:rsidRDefault="003848E4" w:rsidP="0071732D">
      <w:pPr>
        <w:widowControl w:val="0"/>
        <w:spacing w:after="160"/>
        <w:rPr>
          <w:rFonts w:ascii="CG Times (WN)" w:eastAsia="等线" w:hAnsi="CG Times (WN)"/>
          <w:bCs/>
          <w:i/>
          <w:szCs w:val="21"/>
          <w:lang w:eastAsia="zh-CN"/>
        </w:rPr>
      </w:pPr>
      <w:r w:rsidRPr="00295FE7">
        <w:rPr>
          <w:rFonts w:ascii="CG Times (WN)" w:eastAsia="等线" w:hAnsi="CG Times (WN)"/>
          <w:bCs/>
          <w:i/>
          <w:szCs w:val="21"/>
          <w:lang w:eastAsia="zh-CN"/>
        </w:rPr>
        <w:t>To be added…</w:t>
      </w:r>
    </w:p>
    <w:p w14:paraId="4587AF64" w14:textId="77777777" w:rsidR="007971E2" w:rsidRPr="00295FE7" w:rsidRDefault="007971E2" w:rsidP="0071732D">
      <w:pPr>
        <w:widowControl w:val="0"/>
        <w:spacing w:after="160"/>
        <w:rPr>
          <w:rFonts w:ascii="CG Times (WN)" w:eastAsia="等线" w:hAnsi="CG Times (WN)"/>
          <w:bCs/>
          <w:szCs w:val="21"/>
          <w:lang w:eastAsia="zh-CN"/>
        </w:rPr>
      </w:pPr>
    </w:p>
    <w:p w14:paraId="4587AF65" w14:textId="3C4700CC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References</w:t>
      </w:r>
    </w:p>
    <w:p w14:paraId="161E4736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480</w:t>
      </w:r>
      <w:r w:rsidRPr="00B51FF2">
        <w:rPr>
          <w:sz w:val="20"/>
        </w:rPr>
        <w:tab/>
        <w:t>Miscellaneous corrections to UE capability descriptions</w:t>
      </w:r>
      <w:r w:rsidRPr="00B51FF2">
        <w:rPr>
          <w:sz w:val="20"/>
        </w:rPr>
        <w:tab/>
        <w:t>Lenovo, Motorola Mobility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2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NR_unlic</w:t>
      </w:r>
      <w:proofErr w:type="spellEnd"/>
      <w:r w:rsidRPr="00B51FF2">
        <w:rPr>
          <w:sz w:val="20"/>
        </w:rPr>
        <w:t>-Core, TEI16</w:t>
      </w:r>
    </w:p>
    <w:p w14:paraId="3D211827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7342</w:t>
      </w:r>
      <w:r w:rsidRPr="00B51FF2">
        <w:rPr>
          <w:sz w:val="20"/>
        </w:rPr>
        <w:tab/>
        <w:t xml:space="preserve">Correction on the capability field </w:t>
      </w:r>
      <w:proofErr w:type="spellStart"/>
      <w:r w:rsidRPr="00B51FF2">
        <w:rPr>
          <w:sz w:val="20"/>
        </w:rPr>
        <w:t>DiffSCS</w:t>
      </w:r>
      <w:proofErr w:type="spellEnd"/>
      <w:r w:rsidRPr="00B51FF2">
        <w:rPr>
          <w:sz w:val="20"/>
        </w:rPr>
        <w:t>-DAPS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discussion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NR_Mob_enh</w:t>
      </w:r>
      <w:proofErr w:type="spellEnd"/>
      <w:r w:rsidRPr="00B51FF2">
        <w:rPr>
          <w:sz w:val="20"/>
        </w:rPr>
        <w:t>-Core</w:t>
      </w:r>
    </w:p>
    <w:p w14:paraId="39A866F0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41</w:t>
      </w:r>
      <w:r w:rsidRPr="00B51FF2">
        <w:rPr>
          <w:sz w:val="20"/>
        </w:rPr>
        <w:tab/>
        <w:t xml:space="preserve">Correction on the capability field </w:t>
      </w:r>
      <w:proofErr w:type="spellStart"/>
      <w:r w:rsidRPr="00B51FF2">
        <w:rPr>
          <w:sz w:val="20"/>
        </w:rPr>
        <w:t>DiffSCS</w:t>
      </w:r>
      <w:proofErr w:type="spellEnd"/>
      <w:r w:rsidRPr="00B51FF2">
        <w:rPr>
          <w:sz w:val="20"/>
        </w:rPr>
        <w:t>-DAPS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NR_Mob_enh</w:t>
      </w:r>
      <w:proofErr w:type="spellEnd"/>
      <w:r w:rsidRPr="00B51FF2">
        <w:rPr>
          <w:sz w:val="20"/>
        </w:rPr>
        <w:t>-Core</w:t>
      </w:r>
    </w:p>
    <w:p w14:paraId="698A4CED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468</w:t>
      </w:r>
      <w:r w:rsidRPr="00B51FF2">
        <w:rPr>
          <w:sz w:val="20"/>
        </w:rPr>
        <w:tab/>
        <w:t xml:space="preserve">Correction to </w:t>
      </w:r>
      <w:proofErr w:type="spellStart"/>
      <w:r w:rsidRPr="00B51FF2">
        <w:rPr>
          <w:sz w:val="20"/>
        </w:rPr>
        <w:t>ul-FullPwrMode</w:t>
      </w:r>
      <w:proofErr w:type="spellEnd"/>
      <w:r w:rsidRPr="00B51FF2">
        <w:rPr>
          <w:sz w:val="20"/>
        </w:rPr>
        <w:t xml:space="preserve"> capability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Sequans</w:t>
      </w:r>
      <w:proofErr w:type="spellEnd"/>
      <w:r w:rsidRPr="00B51FF2">
        <w:rPr>
          <w:sz w:val="20"/>
        </w:rPr>
        <w:t xml:space="preserve"> Communications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25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NR_eMIMO</w:t>
      </w:r>
      <w:proofErr w:type="spellEnd"/>
      <w:r w:rsidRPr="00B51FF2">
        <w:rPr>
          <w:sz w:val="20"/>
        </w:rPr>
        <w:t>-Core</w:t>
      </w:r>
    </w:p>
    <w:p w14:paraId="56F72A33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585</w:t>
      </w:r>
      <w:r w:rsidRPr="00B51FF2">
        <w:rPr>
          <w:sz w:val="20"/>
        </w:rPr>
        <w:tab/>
        <w:t>Correction on PDCCH Blind Detection in CA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31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2781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IIOT-Core</w:t>
      </w:r>
    </w:p>
    <w:p w14:paraId="631AD9D7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586</w:t>
      </w:r>
      <w:r w:rsidRPr="00B51FF2">
        <w:rPr>
          <w:sz w:val="20"/>
        </w:rPr>
        <w:tab/>
        <w:t>Correction on PDCCH Blind Detection in CA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4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IIOT-Core</w:t>
      </w:r>
    </w:p>
    <w:p w14:paraId="37819F81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51</w:t>
      </w:r>
      <w:r w:rsidRPr="00B51FF2">
        <w:rPr>
          <w:sz w:val="20"/>
        </w:rPr>
        <w:tab/>
        <w:t>FR1FR2 differentiation for enhanced UL grant skipping capabilities</w:t>
      </w:r>
      <w:r w:rsidRPr="00B51FF2">
        <w:rPr>
          <w:sz w:val="20"/>
        </w:rPr>
        <w:tab/>
        <w:t>Qualcomm Incorporated, Nokia, Nokia Shanghai Bell</w:t>
      </w:r>
      <w:r w:rsidRPr="00B51FF2">
        <w:rPr>
          <w:sz w:val="20"/>
        </w:rPr>
        <w:tab/>
        <w:t>discussion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TEI16</w:t>
      </w:r>
    </w:p>
    <w:p w14:paraId="24EF36E7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6952</w:t>
      </w:r>
      <w:r w:rsidRPr="00B51FF2">
        <w:rPr>
          <w:sz w:val="20"/>
        </w:rPr>
        <w:tab/>
        <w:t xml:space="preserve">LS on UL MIMO coherence for </w:t>
      </w:r>
      <w:proofErr w:type="spellStart"/>
      <w:r w:rsidRPr="00B51FF2">
        <w:rPr>
          <w:sz w:val="20"/>
        </w:rPr>
        <w:t>Tx</w:t>
      </w:r>
      <w:proofErr w:type="spellEnd"/>
      <w:r w:rsidRPr="00B51FF2">
        <w:rPr>
          <w:sz w:val="20"/>
        </w:rPr>
        <w:t xml:space="preserve"> switching between two carriers (R4-2107765; contact: China Telecom)</w:t>
      </w:r>
      <w:r w:rsidRPr="00B51FF2">
        <w:rPr>
          <w:sz w:val="20"/>
        </w:rPr>
        <w:tab/>
        <w:t>RAN4</w:t>
      </w:r>
      <w:r w:rsidRPr="00B51FF2">
        <w:rPr>
          <w:sz w:val="20"/>
        </w:rPr>
        <w:tab/>
        <w:t>LS in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NR_RF_FR1-Core</w:t>
      </w:r>
      <w:r w:rsidRPr="00B51FF2">
        <w:rPr>
          <w:sz w:val="20"/>
        </w:rPr>
        <w:tab/>
        <w:t>To:RAN2, RAN1</w:t>
      </w:r>
    </w:p>
    <w:p w14:paraId="0819F039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18</w:t>
      </w:r>
      <w:r w:rsidRPr="00B51FF2">
        <w:rPr>
          <w:sz w:val="20"/>
        </w:rPr>
        <w:tab/>
        <w:t xml:space="preserve">Adding UE capability of UL MIMO coherence for UL </w:t>
      </w:r>
      <w:proofErr w:type="spellStart"/>
      <w:r w:rsidRPr="00B51FF2">
        <w:rPr>
          <w:sz w:val="20"/>
        </w:rPr>
        <w:t>Tx</w:t>
      </w:r>
      <w:proofErr w:type="spellEnd"/>
      <w:r w:rsidRPr="00B51FF2">
        <w:rPr>
          <w:sz w:val="20"/>
        </w:rPr>
        <w:t xml:space="preserve"> switching</w:t>
      </w:r>
      <w:r w:rsidRPr="00B51FF2">
        <w:rPr>
          <w:sz w:val="20"/>
        </w:rPr>
        <w:tab/>
        <w:t>Huawei, HiSilicon, China Telecom, Apple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5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p w14:paraId="2DC31945" w14:textId="1564E475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19</w:t>
      </w:r>
      <w:r w:rsidRPr="00B51FF2">
        <w:rPr>
          <w:sz w:val="20"/>
        </w:rPr>
        <w:tab/>
        <w:t xml:space="preserve">Adding UE capability of UL MIMO coherence for UL </w:t>
      </w:r>
      <w:proofErr w:type="spellStart"/>
      <w:r w:rsidRPr="00B51FF2">
        <w:rPr>
          <w:sz w:val="20"/>
        </w:rPr>
        <w:t>Tx</w:t>
      </w:r>
      <w:proofErr w:type="spellEnd"/>
      <w:r w:rsidRPr="00B51FF2">
        <w:rPr>
          <w:sz w:val="20"/>
        </w:rPr>
        <w:t xml:space="preserve"> switching</w:t>
      </w:r>
      <w:r w:rsidRPr="00B51FF2">
        <w:rPr>
          <w:sz w:val="20"/>
        </w:rPr>
        <w:tab/>
        <w:t>Huawei, HiSilicon, China Telecom, Apple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31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278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p w14:paraId="30AD3F3D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735</w:t>
      </w:r>
      <w:r w:rsidRPr="00B51FF2">
        <w:rPr>
          <w:sz w:val="20"/>
        </w:rPr>
        <w:tab/>
        <w:t xml:space="preserve">Introducing UL MIMO coherence capability for </w:t>
      </w:r>
      <w:proofErr w:type="spellStart"/>
      <w:r w:rsidRPr="00B51FF2">
        <w:rPr>
          <w:sz w:val="20"/>
        </w:rPr>
        <w:t>Tx</w:t>
      </w:r>
      <w:proofErr w:type="spellEnd"/>
      <w:r w:rsidRPr="00B51FF2">
        <w:rPr>
          <w:sz w:val="20"/>
        </w:rPr>
        <w:t xml:space="preserve"> switching</w:t>
      </w:r>
      <w:r w:rsidRPr="00B51FF2">
        <w:rPr>
          <w:sz w:val="20"/>
        </w:rPr>
        <w:tab/>
        <w:t xml:space="preserve">ZTE Corporation, </w:t>
      </w:r>
      <w:proofErr w:type="spellStart"/>
      <w:r w:rsidRPr="00B51FF2">
        <w:rPr>
          <w:sz w:val="20"/>
        </w:rPr>
        <w:t>Sanechips</w:t>
      </w:r>
      <w:proofErr w:type="spellEnd"/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8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p w14:paraId="4587AF71" w14:textId="015FD278" w:rsidR="007971E2" w:rsidRPr="00A0497B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736</w:t>
      </w:r>
      <w:r w:rsidRPr="00B51FF2">
        <w:rPr>
          <w:sz w:val="20"/>
        </w:rPr>
        <w:tab/>
        <w:t xml:space="preserve">Introducing UL MIMO coherence capability for </w:t>
      </w:r>
      <w:proofErr w:type="spellStart"/>
      <w:r w:rsidRPr="00B51FF2">
        <w:rPr>
          <w:sz w:val="20"/>
        </w:rPr>
        <w:t>Tx</w:t>
      </w:r>
      <w:proofErr w:type="spellEnd"/>
      <w:r w:rsidRPr="00B51FF2">
        <w:rPr>
          <w:sz w:val="20"/>
        </w:rPr>
        <w:t xml:space="preserve"> switching</w:t>
      </w:r>
      <w:r w:rsidRPr="00B51FF2">
        <w:rPr>
          <w:sz w:val="20"/>
        </w:rPr>
        <w:tab/>
        <w:t xml:space="preserve">ZTE Corporation, </w:t>
      </w:r>
      <w:proofErr w:type="spellStart"/>
      <w:r w:rsidRPr="00B51FF2">
        <w:rPr>
          <w:sz w:val="20"/>
        </w:rPr>
        <w:t>Sanechips</w:t>
      </w:r>
      <w:proofErr w:type="spellEnd"/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31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279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sectPr w:rsidR="007971E2" w:rsidRPr="00A0497B">
      <w:footerReference w:type="default" r:id="rId2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9D91F6" w14:textId="77777777" w:rsidR="0097772D" w:rsidRDefault="0097772D">
      <w:pPr>
        <w:spacing w:after="0" w:line="240" w:lineRule="auto"/>
      </w:pPr>
      <w:r>
        <w:separator/>
      </w:r>
    </w:p>
  </w:endnote>
  <w:endnote w:type="continuationSeparator" w:id="0">
    <w:p w14:paraId="1C18DBBB" w14:textId="77777777" w:rsidR="0097772D" w:rsidRDefault="009777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87AF76" w14:textId="77777777" w:rsidR="00784D38" w:rsidRDefault="00784D38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E7534C" w14:textId="77777777" w:rsidR="0097772D" w:rsidRDefault="0097772D">
      <w:pPr>
        <w:spacing w:after="0" w:line="240" w:lineRule="auto"/>
      </w:pPr>
      <w:r>
        <w:separator/>
      </w:r>
    </w:p>
  </w:footnote>
  <w:footnote w:type="continuationSeparator" w:id="0">
    <w:p w14:paraId="23545C47" w14:textId="77777777" w:rsidR="0097772D" w:rsidRDefault="009777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352A0"/>
    <w:multiLevelType w:val="hybridMultilevel"/>
    <w:tmpl w:val="16F2BDB0"/>
    <w:lvl w:ilvl="0" w:tplc="0409000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20"/>
      </w:pPr>
      <w:rPr>
        <w:rFonts w:ascii="Wingdings" w:hAnsi="Wingdings" w:hint="default"/>
      </w:rPr>
    </w:lvl>
  </w:abstractNum>
  <w:abstractNum w:abstractNumId="1" w15:restartNumberingAfterBreak="0">
    <w:nsid w:val="0AC721A2"/>
    <w:multiLevelType w:val="hybridMultilevel"/>
    <w:tmpl w:val="F5E6420E"/>
    <w:lvl w:ilvl="0" w:tplc="3D1CC8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9586AD8"/>
    <w:multiLevelType w:val="hybridMultilevel"/>
    <w:tmpl w:val="6ABE9070"/>
    <w:lvl w:ilvl="0" w:tplc="39BC729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216B4"/>
    <w:multiLevelType w:val="multilevel"/>
    <w:tmpl w:val="DDA0C3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890D46"/>
    <w:multiLevelType w:val="multilevel"/>
    <w:tmpl w:val="8054B39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25C153C"/>
    <w:multiLevelType w:val="multilevel"/>
    <w:tmpl w:val="425C15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1" w15:restartNumberingAfterBreak="0">
    <w:nsid w:val="4AB7143B"/>
    <w:multiLevelType w:val="hybridMultilevel"/>
    <w:tmpl w:val="B1127474"/>
    <w:lvl w:ilvl="0" w:tplc="4746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51253D5C"/>
    <w:multiLevelType w:val="hybridMultilevel"/>
    <w:tmpl w:val="A65ECDEE"/>
    <w:lvl w:ilvl="0" w:tplc="1004D2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60F27A31"/>
    <w:multiLevelType w:val="singleLevel"/>
    <w:tmpl w:val="60F27A31"/>
    <w:lvl w:ilvl="0">
      <w:start w:val="1"/>
      <w:numFmt w:val="decimal"/>
      <w:suff w:val="space"/>
      <w:lvlText w:val="(%1)"/>
      <w:lvlJc w:val="left"/>
    </w:lvl>
  </w:abstractNum>
  <w:abstractNum w:abstractNumId="1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0"/>
  </w:num>
  <w:num w:numId="4">
    <w:abstractNumId w:val="12"/>
  </w:num>
  <w:num w:numId="5">
    <w:abstractNumId w:val="2"/>
  </w:num>
  <w:num w:numId="6">
    <w:abstractNumId w:val="18"/>
  </w:num>
  <w:num w:numId="7">
    <w:abstractNumId w:val="14"/>
  </w:num>
  <w:num w:numId="8">
    <w:abstractNumId w:val="17"/>
  </w:num>
  <w:num w:numId="9">
    <w:abstractNumId w:val="6"/>
  </w:num>
  <w:num w:numId="10">
    <w:abstractNumId w:val="4"/>
  </w:num>
  <w:num w:numId="11">
    <w:abstractNumId w:val="7"/>
  </w:num>
  <w:num w:numId="12">
    <w:abstractNumId w:val="16"/>
  </w:num>
  <w:num w:numId="13">
    <w:abstractNumId w:val="9"/>
  </w:num>
  <w:num w:numId="14">
    <w:abstractNumId w:val="13"/>
  </w:num>
  <w:num w:numId="15">
    <w:abstractNumId w:val="1"/>
  </w:num>
  <w:num w:numId="16">
    <w:abstractNumId w:val="11"/>
  </w:num>
  <w:num w:numId="17">
    <w:abstractNumId w:val="8"/>
  </w:num>
  <w:num w:numId="18">
    <w:abstractNumId w:val="5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88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8AF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200"/>
    <w:rsid w:val="000465BB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710E"/>
    <w:rsid w:val="00057F83"/>
    <w:rsid w:val="00061E8D"/>
    <w:rsid w:val="000622D3"/>
    <w:rsid w:val="00062A3B"/>
    <w:rsid w:val="00064173"/>
    <w:rsid w:val="00064668"/>
    <w:rsid w:val="00064700"/>
    <w:rsid w:val="00064EA8"/>
    <w:rsid w:val="000655EF"/>
    <w:rsid w:val="00065F96"/>
    <w:rsid w:val="00066553"/>
    <w:rsid w:val="000676FE"/>
    <w:rsid w:val="000703C3"/>
    <w:rsid w:val="00070602"/>
    <w:rsid w:val="00070CDD"/>
    <w:rsid w:val="00070E87"/>
    <w:rsid w:val="00070F2C"/>
    <w:rsid w:val="00071653"/>
    <w:rsid w:val="00071676"/>
    <w:rsid w:val="00071DB6"/>
    <w:rsid w:val="00072023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BFB"/>
    <w:rsid w:val="000A6CBD"/>
    <w:rsid w:val="000B0426"/>
    <w:rsid w:val="000B0769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42DD"/>
    <w:rsid w:val="000C4E93"/>
    <w:rsid w:val="000C5125"/>
    <w:rsid w:val="000C517E"/>
    <w:rsid w:val="000C522A"/>
    <w:rsid w:val="000C5C78"/>
    <w:rsid w:val="000C5FC8"/>
    <w:rsid w:val="000C638D"/>
    <w:rsid w:val="000C6CBB"/>
    <w:rsid w:val="000C6D76"/>
    <w:rsid w:val="000C6E31"/>
    <w:rsid w:val="000C7168"/>
    <w:rsid w:val="000D0344"/>
    <w:rsid w:val="000D15DF"/>
    <w:rsid w:val="000D1A60"/>
    <w:rsid w:val="000D1F7D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0B46"/>
    <w:rsid w:val="000E1353"/>
    <w:rsid w:val="000E13C9"/>
    <w:rsid w:val="000E2190"/>
    <w:rsid w:val="000E2B1B"/>
    <w:rsid w:val="000E2D44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236D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1F42"/>
    <w:rsid w:val="001024B9"/>
    <w:rsid w:val="001027CB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602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813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6D9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A5E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3F0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AEF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244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214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3FD6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BF6"/>
    <w:rsid w:val="00306D45"/>
    <w:rsid w:val="003079D9"/>
    <w:rsid w:val="00307BD7"/>
    <w:rsid w:val="00307D01"/>
    <w:rsid w:val="0031002D"/>
    <w:rsid w:val="00310AAF"/>
    <w:rsid w:val="00310C73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16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2BD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256"/>
    <w:rsid w:val="003A0935"/>
    <w:rsid w:val="003A1270"/>
    <w:rsid w:val="003A1435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831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DEB"/>
    <w:rsid w:val="004071EF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27DA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2D6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22A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C7BF0"/>
    <w:rsid w:val="004D03A1"/>
    <w:rsid w:val="004D051C"/>
    <w:rsid w:val="004D0597"/>
    <w:rsid w:val="004D0807"/>
    <w:rsid w:val="004D1334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947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091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305"/>
    <w:rsid w:val="00553B83"/>
    <w:rsid w:val="005546C7"/>
    <w:rsid w:val="00554EF5"/>
    <w:rsid w:val="00555282"/>
    <w:rsid w:val="005554DB"/>
    <w:rsid w:val="00555B86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8C4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A54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350A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150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6B02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17B21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41FB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32D"/>
    <w:rsid w:val="00641895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2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020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739"/>
    <w:rsid w:val="00693A52"/>
    <w:rsid w:val="00693CFD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00A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EE6"/>
    <w:rsid w:val="006C108F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BA9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9D6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77F"/>
    <w:rsid w:val="00743E79"/>
    <w:rsid w:val="00744523"/>
    <w:rsid w:val="0074563F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666"/>
    <w:rsid w:val="0075784A"/>
    <w:rsid w:val="00757A78"/>
    <w:rsid w:val="0076091D"/>
    <w:rsid w:val="00760EEC"/>
    <w:rsid w:val="00761019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0A47"/>
    <w:rsid w:val="00791465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0C8"/>
    <w:rsid w:val="0082525D"/>
    <w:rsid w:val="00825630"/>
    <w:rsid w:val="00825971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44E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3ED"/>
    <w:rsid w:val="00861746"/>
    <w:rsid w:val="00861B09"/>
    <w:rsid w:val="00861DD9"/>
    <w:rsid w:val="008635FD"/>
    <w:rsid w:val="00863BFA"/>
    <w:rsid w:val="00863CCD"/>
    <w:rsid w:val="00863EE0"/>
    <w:rsid w:val="00863FB5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74A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59F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6A09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480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127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7772D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4C6B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1EF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096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0A6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C"/>
    <w:rsid w:val="00A13BAE"/>
    <w:rsid w:val="00A142CE"/>
    <w:rsid w:val="00A144FA"/>
    <w:rsid w:val="00A14BA9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56C9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0C4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762"/>
    <w:rsid w:val="00A64F6B"/>
    <w:rsid w:val="00A6561A"/>
    <w:rsid w:val="00A65716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65F1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5C34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1FF2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6DFA"/>
    <w:rsid w:val="00B67098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6905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010"/>
    <w:rsid w:val="00B87873"/>
    <w:rsid w:val="00B9041F"/>
    <w:rsid w:val="00B90FD9"/>
    <w:rsid w:val="00B92B53"/>
    <w:rsid w:val="00B92D7E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48A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DAF"/>
    <w:rsid w:val="00BE0FD3"/>
    <w:rsid w:val="00BE1993"/>
    <w:rsid w:val="00BE2DAB"/>
    <w:rsid w:val="00BE37D4"/>
    <w:rsid w:val="00BE3BE3"/>
    <w:rsid w:val="00BE3EC8"/>
    <w:rsid w:val="00BE4185"/>
    <w:rsid w:val="00BE41C9"/>
    <w:rsid w:val="00BE4226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577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4C1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669E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4F45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8A6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47FC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CF7D88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6F7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4E03"/>
    <w:rsid w:val="00D54E6C"/>
    <w:rsid w:val="00D55157"/>
    <w:rsid w:val="00D55329"/>
    <w:rsid w:val="00D56017"/>
    <w:rsid w:val="00D560F9"/>
    <w:rsid w:val="00D56473"/>
    <w:rsid w:val="00D56BB0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28D6"/>
    <w:rsid w:val="00D63085"/>
    <w:rsid w:val="00D63350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027"/>
    <w:rsid w:val="00D8342A"/>
    <w:rsid w:val="00D83C7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0C7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4DF3"/>
    <w:rsid w:val="00E35F1C"/>
    <w:rsid w:val="00E3603E"/>
    <w:rsid w:val="00E36404"/>
    <w:rsid w:val="00E3675C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4E75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2853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6AA4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BA"/>
    <w:rsid w:val="00F767E5"/>
    <w:rsid w:val="00F7699E"/>
    <w:rsid w:val="00F7725B"/>
    <w:rsid w:val="00F77268"/>
    <w:rsid w:val="00F80276"/>
    <w:rsid w:val="00F80DBD"/>
    <w:rsid w:val="00F81236"/>
    <w:rsid w:val="00F812DD"/>
    <w:rsid w:val="00F8180C"/>
    <w:rsid w:val="00F824CF"/>
    <w:rsid w:val="00F82DDE"/>
    <w:rsid w:val="00F8300A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D2A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1CDB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6EFB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7ABEE"/>
  <w15:docId w15:val="{5FF52122-CAC1-4DB7-98E0-FFFE592C3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제목 1(no line)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aliases w:val="DO NOT USE_h2,h2,h21,H2,Head2A,2,UNDERRUBRIK 1-2,H2 Char,h2 Char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aliases w:val="Underrubrik2,H3,no break,Memo Heading 3,h3,hello,Titre 3 Car,no break Car,H3 Car,Underrubrik2 Car,h3 Car,Memo Heading 3 Car,hello Car,Heading 3 Char Car,no break Char Car,H3 Char Car,Underrubrik2 Char Car,h3 Char Car,Memo Heading 3 Char Car"/>
    <w:basedOn w:val="20"/>
    <w:next w:val="a0"/>
    <w:qFormat/>
    <w:pPr>
      <w:spacing w:before="120"/>
      <w:outlineLvl w:val="2"/>
    </w:pPr>
  </w:style>
  <w:style w:type="paragraph" w:styleId="41">
    <w:name w:val="heading 4"/>
    <w:aliases w:val="h4,H4,H41,h41,H42,h42,H43,h43,H411,h411,H421,h421,H44,h44,H412,h412,H422,h422,H431,h431,H45,h45,H413,h413,H423,h423,H432,h432,H46,h46,H47,h47,Memo Heading 4,Memo Heading 5,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semiHidden/>
    <w:qFormat/>
  </w:style>
  <w:style w:type="paragraph" w:styleId="a9">
    <w:name w:val="Body Text"/>
    <w:basedOn w:val="a0"/>
    <w:link w:val="Char0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2"/>
    <w:qFormat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列表 Char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</w:pPr>
    <w:rPr>
      <w:rFonts w:ascii="Arial" w:eastAsia="宋体" w:hAnsi="Arial" w:cs="Arial"/>
      <w:color w:val="0000FF"/>
      <w:kern w:val="2"/>
      <w:sz w:val="21"/>
      <w:szCs w:val="24"/>
      <w:lang w:eastAsia="zh-CN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aliases w:val="DO NOT USE_h2 Char,h2 Char1,h21 Char,H2 Char1,Head2A Char,2 Char,UNDERRUBRIK 1-2 Char,H2 Char Char,h2 Char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rsid w:val="00B92D7E"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sid w:val="00B92D7E"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rsid w:val="002D36B7"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33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/Documents/3GPP/tsg_ran/WG2/RAN2/2108_R2_115-e/Docs/R2-2107342.zip" TargetMode="External"/><Relationship Id="rId18" Type="http://schemas.openxmlformats.org/officeDocument/2006/relationships/hyperlink" Target="file:///D:/Documents/3GPP/tsg_ran/WG2/RAN2/2108_R2_115-e/Docs/R2-2108651.zip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D:/Documents/3GPP/tsg_ran/WG2/RAN2/2108_R2_115-e/Docs/R2-2108619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/Documents/3GPP/tsg_ran/WG2/RAN2/2108_R2_115-e/Docs/R2-2108480.zip" TargetMode="External"/><Relationship Id="rId17" Type="http://schemas.openxmlformats.org/officeDocument/2006/relationships/hyperlink" Target="file:///D:/Documents/3GPP/tsg_ran/WG2/RAN2/2108_R2_115-e/Docs/R2-2108586.z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D:/Documents/3GPP/tsg_ran/WG2/RAN2/2108_R2_115-e/Docs/R2-2108585.zip" TargetMode="External"/><Relationship Id="rId20" Type="http://schemas.openxmlformats.org/officeDocument/2006/relationships/hyperlink" Target="file:///D:/Documents/3GPP/tsg_ran/WG2/RAN2/2108_R2_115-e/Docs/R2-2108618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file:///D:/Documents/3GPP/tsg_ran/WG2/RAN2/2108_R2_115-e/Docs/R2-2108468.zip" TargetMode="External"/><Relationship Id="rId23" Type="http://schemas.openxmlformats.org/officeDocument/2006/relationships/hyperlink" Target="file:///D:/Documents/3GPP/tsg_ran/WG2/RAN2/2108_R2_115-e/Docs/R2-2108736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file:///D:/Documents/3GPP/tsg_ran/WG2/RAN2/2108_R2_115-e/Docs/R2-2106952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/Documents/3GPP/tsg_ran/WG2/RAN2/2108_R2_115-e/Docs/R2-2108641.zip" TargetMode="External"/><Relationship Id="rId22" Type="http://schemas.openxmlformats.org/officeDocument/2006/relationships/hyperlink" Target="file:///D:/Documents/3GPP/tsg_ran/WG2/RAN2/2108_R2_115-e/Docs/R2-2108735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0D0DA69-5220-41DC-A2B8-A514FB8B7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6</Pages>
  <Words>1571</Words>
  <Characters>8959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G-RAN WG3</vt:lpstr>
      <vt:lpstr>3GPP TSG-RAN WG3</vt:lpstr>
    </vt:vector>
  </TitlesOfParts>
  <Company>Huawei Technologies Co.,Ltd.</Company>
  <LinksUpToDate>false</LinksUpToDate>
  <CharactersWithSpaces>10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Yiru Kuang</cp:lastModifiedBy>
  <cp:revision>436</cp:revision>
  <cp:lastPrinted>2009-04-22T00:01:00Z</cp:lastPrinted>
  <dcterms:created xsi:type="dcterms:W3CDTF">2021-02-03T01:03:00Z</dcterms:created>
  <dcterms:modified xsi:type="dcterms:W3CDTF">2021-08-17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YAs5yHTyE/TMssCl6dVq9z1xy/rSD1rF9uX64+u/1fn8HIpl3srrAmW+I4QcG3b+WGbbuRBW
W992I8AA1W6xa5clVEAnFLu/EVBbLlKQKgO56CvISP9+XwqwqCl775NGabDkCsbqNbc+00KS
I9eUoKtkMrWJhnLUDpFQmMS67x4cR6NsYWnwjdZHx5Cc1tuOLXaKOgF2gMFrnxjxEMjLQZdM
GynrowbqLP9Vu4+2Lj</vt:lpwstr>
  </property>
  <property fmtid="{D5CDD505-2E9C-101B-9397-08002B2CF9AE}" pid="11" name="_2015_ms_pID_7253431">
    <vt:lpwstr>ilJN6k49TsCYUiq43CXTwjWS3S5mQzOglcd7wybEMXpdZRYhz5bTt1
eegvOLqsmGRFiR27Yi/jFFqa1B+GbammjwH3B78D/8TWUw37ls/W4cpT5f86UN0Maze0AGVJ
D4T4J6QtKAtaM9I+HpjT/64tGV09UxpOv5xqdgeuWTRDKenIJb2kYFPYbQGSTtyRGF2nBblO
3KAlpiXEi1YnY/NMOEBD9DZMzMoz3PlI791e</vt:lpwstr>
  </property>
  <property fmtid="{D5CDD505-2E9C-101B-9397-08002B2CF9AE}" pid="12" name="_2015_ms_pID_7253432">
    <vt:lpwstr>J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29076722</vt:lpwstr>
  </property>
</Properties>
</file>